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CBF74" w14:textId="78F12D83" w:rsidR="007B3B62" w:rsidRDefault="009430E3">
      <w:r>
        <w:t>Red squirrel analysis</w:t>
      </w:r>
      <w:r w:rsidR="00800F21">
        <w:t xml:space="preserve"> Table</w:t>
      </w:r>
    </w:p>
    <w:tbl>
      <w:tblPr>
        <w:tblStyle w:val="TableGrid"/>
        <w:tblW w:w="14279" w:type="dxa"/>
        <w:tblLayout w:type="fixed"/>
        <w:tblLook w:val="04A0" w:firstRow="1" w:lastRow="0" w:firstColumn="1" w:lastColumn="0" w:noHBand="0" w:noVBand="1"/>
      </w:tblPr>
      <w:tblGrid>
        <w:gridCol w:w="1059"/>
        <w:gridCol w:w="770"/>
        <w:gridCol w:w="78"/>
        <w:gridCol w:w="710"/>
        <w:gridCol w:w="91"/>
        <w:gridCol w:w="579"/>
        <w:gridCol w:w="584"/>
        <w:gridCol w:w="413"/>
        <w:gridCol w:w="732"/>
        <w:gridCol w:w="574"/>
        <w:gridCol w:w="594"/>
        <w:gridCol w:w="116"/>
        <w:gridCol w:w="710"/>
        <w:gridCol w:w="602"/>
        <w:gridCol w:w="123"/>
        <w:gridCol w:w="874"/>
        <w:gridCol w:w="1306"/>
        <w:gridCol w:w="814"/>
        <w:gridCol w:w="710"/>
        <w:gridCol w:w="764"/>
        <w:gridCol w:w="986"/>
        <w:gridCol w:w="1090"/>
      </w:tblGrid>
      <w:tr w:rsidR="0009128D" w:rsidRPr="00AA3996" w14:paraId="1802C75A" w14:textId="3A411C07" w:rsidTr="00357C22">
        <w:trPr>
          <w:trHeight w:val="1045"/>
        </w:trPr>
        <w:tc>
          <w:tcPr>
            <w:tcW w:w="1059" w:type="dxa"/>
            <w:shd w:val="clear" w:color="auto" w:fill="F2F2F2" w:themeFill="background1" w:themeFillShade="F2"/>
          </w:tcPr>
          <w:p w14:paraId="45C8907A" w14:textId="12411DE0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 Location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323291CD" w14:textId="75B9AD09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AA3996">
              <w:rPr>
                <w:rFonts w:cstheme="minorHAnsi"/>
                <w:sz w:val="18"/>
                <w:szCs w:val="18"/>
              </w:rPr>
              <w:t>N_Prog</w:t>
            </w:r>
            <w:proofErr w:type="spellEnd"/>
          </w:p>
        </w:tc>
        <w:tc>
          <w:tcPr>
            <w:tcW w:w="710" w:type="dxa"/>
            <w:shd w:val="clear" w:color="auto" w:fill="D9D9D9" w:themeFill="background1" w:themeFillShade="D9"/>
          </w:tcPr>
          <w:p w14:paraId="36F771CB" w14:textId="71CDD385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ean Prog-ng/g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6EB3D603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SD</w:t>
            </w:r>
          </w:p>
          <w:p w14:paraId="497EE81C" w14:textId="5EBBC7A5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Prog-ng/g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59C2E3BD" w14:textId="5CC543DC" w:rsidR="00590742" w:rsidRPr="00AA3996" w:rsidRDefault="00C91DE9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</w:t>
            </w:r>
            <w:r w:rsidR="001629B5" w:rsidRPr="00AA3996">
              <w:rPr>
                <w:rFonts w:cstheme="minorHAnsi"/>
                <w:sz w:val="18"/>
                <w:szCs w:val="18"/>
              </w:rPr>
              <w:t>ax</w:t>
            </w:r>
            <w:r w:rsidRPr="00AA3996">
              <w:rPr>
                <w:rFonts w:cstheme="minorHAnsi"/>
                <w:sz w:val="18"/>
                <w:szCs w:val="18"/>
              </w:rPr>
              <w:t>/min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3B81457A" w14:textId="50E77010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AOV</w:t>
            </w:r>
          </w:p>
          <w:p w14:paraId="7A334D34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Prog</w:t>
            </w:r>
          </w:p>
          <w:p w14:paraId="132F1BD9" w14:textId="52B4C8FF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 F-</w:t>
            </w:r>
            <w:proofErr w:type="spellStart"/>
            <w:r w:rsidRPr="00AA3996">
              <w:rPr>
                <w:rFonts w:cstheme="minorHAnsi"/>
                <w:sz w:val="18"/>
                <w:szCs w:val="18"/>
              </w:rPr>
              <w:t>val</w:t>
            </w:r>
            <w:proofErr w:type="spellEnd"/>
            <w:r w:rsidR="001E6F57">
              <w:rPr>
                <w:rFonts w:cstheme="minorHAnsi"/>
                <w:sz w:val="18"/>
                <w:szCs w:val="18"/>
              </w:rPr>
              <w:t>/</w:t>
            </w:r>
            <w:proofErr w:type="spellStart"/>
            <w:r w:rsidR="001E6F57">
              <w:rPr>
                <w:rFonts w:cstheme="minorHAnsi"/>
                <w:sz w:val="18"/>
                <w:szCs w:val="18"/>
              </w:rPr>
              <w:t>Pr</w:t>
            </w:r>
            <w:proofErr w:type="spellEnd"/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654C6B60" w14:textId="032DE822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AA3996">
              <w:rPr>
                <w:rFonts w:cstheme="minorHAnsi"/>
                <w:sz w:val="18"/>
                <w:szCs w:val="18"/>
              </w:rPr>
              <w:t>N_Est</w:t>
            </w:r>
            <w:proofErr w:type="spellEnd"/>
          </w:p>
        </w:tc>
        <w:tc>
          <w:tcPr>
            <w:tcW w:w="710" w:type="dxa"/>
            <w:shd w:val="clear" w:color="auto" w:fill="BFBFBF" w:themeFill="background1" w:themeFillShade="BF"/>
          </w:tcPr>
          <w:p w14:paraId="51AB4389" w14:textId="316D8BCF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ean Est-ng/g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51660234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SD</w:t>
            </w:r>
          </w:p>
          <w:p w14:paraId="35CDFD9D" w14:textId="4FCCF58B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Est-ng/g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7EC9B526" w14:textId="10B53E71" w:rsidR="00590742" w:rsidRPr="00AA3996" w:rsidRDefault="00DB0347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</w:t>
            </w:r>
            <w:r w:rsidR="001629B5" w:rsidRPr="00AA3996">
              <w:rPr>
                <w:rFonts w:cstheme="minorHAnsi"/>
                <w:sz w:val="18"/>
                <w:szCs w:val="18"/>
              </w:rPr>
              <w:t>ax</w:t>
            </w:r>
            <w:r w:rsidRPr="00AA3996">
              <w:rPr>
                <w:rFonts w:cstheme="minorHAnsi"/>
                <w:sz w:val="18"/>
                <w:szCs w:val="18"/>
              </w:rPr>
              <w:t>/min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253B8AA1" w14:textId="0CC1B858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AOV</w:t>
            </w:r>
          </w:p>
          <w:p w14:paraId="64F14E44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Est- </w:t>
            </w:r>
          </w:p>
          <w:p w14:paraId="229684F8" w14:textId="3001195D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F-</w:t>
            </w:r>
            <w:proofErr w:type="spellStart"/>
            <w:r w:rsidRPr="00AA3996">
              <w:rPr>
                <w:rFonts w:cstheme="minorHAnsi"/>
                <w:sz w:val="18"/>
                <w:szCs w:val="18"/>
              </w:rPr>
              <w:t>val</w:t>
            </w:r>
            <w:proofErr w:type="spellEnd"/>
            <w:r w:rsidR="00620C92">
              <w:rPr>
                <w:rFonts w:cstheme="minorHAnsi"/>
                <w:sz w:val="18"/>
                <w:szCs w:val="18"/>
              </w:rPr>
              <w:t>/</w:t>
            </w:r>
            <w:proofErr w:type="spellStart"/>
            <w:r w:rsidR="00620C92">
              <w:rPr>
                <w:rFonts w:cstheme="minorHAnsi"/>
                <w:sz w:val="18"/>
                <w:szCs w:val="18"/>
              </w:rPr>
              <w:t>P</w:t>
            </w:r>
            <w:r w:rsidR="001E6F57">
              <w:rPr>
                <w:rFonts w:cstheme="minorHAnsi"/>
                <w:sz w:val="18"/>
                <w:szCs w:val="18"/>
              </w:rPr>
              <w:t>r</w:t>
            </w:r>
            <w:proofErr w:type="spellEnd"/>
          </w:p>
        </w:tc>
        <w:tc>
          <w:tcPr>
            <w:tcW w:w="814" w:type="dxa"/>
            <w:shd w:val="clear" w:color="auto" w:fill="F2F2F2" w:themeFill="background1" w:themeFillShade="F2"/>
          </w:tcPr>
          <w:p w14:paraId="53EBE8B0" w14:textId="3F8BCB81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AA3996">
              <w:rPr>
                <w:rFonts w:cstheme="minorHAnsi"/>
                <w:sz w:val="18"/>
                <w:szCs w:val="18"/>
              </w:rPr>
              <w:t>N</w:t>
            </w:r>
            <w:r w:rsidR="006E61F9" w:rsidRPr="00AA3996">
              <w:rPr>
                <w:rFonts w:cstheme="minorHAnsi"/>
                <w:sz w:val="18"/>
                <w:szCs w:val="18"/>
              </w:rPr>
              <w:t>_</w:t>
            </w:r>
            <w:r w:rsidRPr="00AA3996">
              <w:rPr>
                <w:rFonts w:cstheme="minorHAnsi"/>
                <w:sz w:val="18"/>
                <w:szCs w:val="18"/>
              </w:rPr>
              <w:t>Cort</w:t>
            </w:r>
            <w:proofErr w:type="spellEnd"/>
          </w:p>
          <w:p w14:paraId="75DFC9BE" w14:textId="7E6CCA4D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g/g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5E8B3F58" w14:textId="5D6D09DD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Mean </w:t>
            </w:r>
            <w:proofErr w:type="spellStart"/>
            <w:r w:rsidRPr="00AA3996">
              <w:rPr>
                <w:rFonts w:cstheme="minorHAnsi"/>
                <w:sz w:val="18"/>
                <w:szCs w:val="18"/>
              </w:rPr>
              <w:t>Cort</w:t>
            </w:r>
            <w:proofErr w:type="spellEnd"/>
            <w:r w:rsidRPr="00AA3996">
              <w:rPr>
                <w:rFonts w:cstheme="minorHAnsi"/>
                <w:sz w:val="18"/>
                <w:szCs w:val="18"/>
              </w:rPr>
              <w:t>-ng/g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344ED1D7" w14:textId="77777777" w:rsidR="00347222" w:rsidRPr="00AA3996" w:rsidRDefault="00347222" w:rsidP="0009128D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SD</w:t>
            </w:r>
          </w:p>
          <w:p w14:paraId="77DEB70D" w14:textId="24282CE3" w:rsidR="00590742" w:rsidRPr="00AA3996" w:rsidRDefault="0009128D" w:rsidP="0009128D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AA3996">
              <w:rPr>
                <w:rFonts w:cstheme="minorHAnsi"/>
                <w:sz w:val="18"/>
                <w:szCs w:val="18"/>
              </w:rPr>
              <w:t>Cort</w:t>
            </w:r>
            <w:proofErr w:type="spellEnd"/>
            <w:r w:rsidRPr="00AA3996">
              <w:rPr>
                <w:rFonts w:cstheme="minorHAnsi"/>
                <w:sz w:val="18"/>
                <w:szCs w:val="18"/>
              </w:rPr>
              <w:t>-</w:t>
            </w:r>
          </w:p>
          <w:p w14:paraId="6DF43F09" w14:textId="6335912A" w:rsidR="00590742" w:rsidRPr="00AA3996" w:rsidRDefault="00590742" w:rsidP="0009128D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g/g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0F7AC65F" w14:textId="317BEB49" w:rsidR="00590742" w:rsidRPr="00AA3996" w:rsidRDefault="00DB0347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ax/min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05C1E2B0" w14:textId="6A2102F1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AOV</w:t>
            </w:r>
          </w:p>
          <w:p w14:paraId="4E592D99" w14:textId="0A4817D8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proofErr w:type="spellStart"/>
            <w:r w:rsidRPr="00AA3996">
              <w:rPr>
                <w:rFonts w:cstheme="minorHAnsi"/>
                <w:sz w:val="18"/>
                <w:szCs w:val="18"/>
              </w:rPr>
              <w:t>Cort</w:t>
            </w:r>
            <w:proofErr w:type="spellEnd"/>
          </w:p>
          <w:p w14:paraId="6EDD06C4" w14:textId="7C8FB434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 F-</w:t>
            </w:r>
            <w:proofErr w:type="spellStart"/>
            <w:r w:rsidRPr="00AA3996">
              <w:rPr>
                <w:rFonts w:cstheme="minorHAnsi"/>
                <w:sz w:val="18"/>
                <w:szCs w:val="18"/>
              </w:rPr>
              <w:t>val</w:t>
            </w:r>
            <w:proofErr w:type="spellEnd"/>
            <w:r w:rsidR="00620C92">
              <w:rPr>
                <w:rFonts w:cstheme="minorHAnsi"/>
                <w:sz w:val="18"/>
                <w:szCs w:val="18"/>
              </w:rPr>
              <w:t>/</w:t>
            </w:r>
            <w:proofErr w:type="spellStart"/>
            <w:r w:rsidR="00620C92">
              <w:rPr>
                <w:rFonts w:cstheme="minorHAnsi"/>
                <w:sz w:val="18"/>
                <w:szCs w:val="18"/>
              </w:rPr>
              <w:t>P</w:t>
            </w:r>
            <w:r w:rsidR="001E6F57">
              <w:rPr>
                <w:rFonts w:cstheme="minorHAnsi"/>
                <w:sz w:val="18"/>
                <w:szCs w:val="18"/>
              </w:rPr>
              <w:t>r</w:t>
            </w:r>
            <w:proofErr w:type="spellEnd"/>
          </w:p>
        </w:tc>
      </w:tr>
      <w:tr w:rsidR="0009128D" w:rsidRPr="00AA3996" w14:paraId="3F1D4931" w14:textId="766F77F4" w:rsidTr="00357C22">
        <w:trPr>
          <w:trHeight w:val="522"/>
        </w:trPr>
        <w:tc>
          <w:tcPr>
            <w:tcW w:w="1059" w:type="dxa"/>
          </w:tcPr>
          <w:p w14:paraId="3DA68D3B" w14:textId="2D69944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Mt. Graham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604B26DF" w14:textId="3845D7C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76167EC2" w14:textId="5B9DFC0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83.0  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17384CC9" w14:textId="4746A71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86.7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2960635E" w14:textId="2F12A012" w:rsidR="00590742" w:rsidRPr="00AA3996" w:rsidRDefault="00DB445A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17</w:t>
            </w:r>
            <w:r w:rsidR="00C91DE9" w:rsidRPr="00AA3996">
              <w:rPr>
                <w:sz w:val="18"/>
                <w:szCs w:val="18"/>
              </w:rPr>
              <w:t>/</w:t>
            </w:r>
            <w:r w:rsidR="00252D5E">
              <w:rPr>
                <w:sz w:val="18"/>
                <w:szCs w:val="18"/>
              </w:rPr>
              <w:t>12</w:t>
            </w:r>
            <w:r w:rsidR="003443E4">
              <w:rPr>
                <w:sz w:val="18"/>
                <w:szCs w:val="18"/>
              </w:rPr>
              <w:t>.9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02E8CBB2" w14:textId="2A006DAA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 </w:t>
            </w: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4CA876F7" w14:textId="28BBA89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04707BC9" w14:textId="1781A570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55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61FC4A36" w14:textId="65AFF354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83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54775D8E" w14:textId="1FF52B80" w:rsidR="00590742" w:rsidRPr="00AA3996" w:rsidRDefault="008F651C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13</w:t>
            </w:r>
            <w:r w:rsidR="00C91DE9" w:rsidRPr="00AA3996">
              <w:rPr>
                <w:sz w:val="18"/>
                <w:szCs w:val="18"/>
              </w:rPr>
              <w:t>/</w:t>
            </w:r>
            <w:r w:rsidR="008A2A74">
              <w:rPr>
                <w:sz w:val="18"/>
                <w:szCs w:val="18"/>
              </w:rPr>
              <w:t>12.1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50FB5DDE" w14:textId="73D2BB3C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349028D6" w14:textId="0E19C90C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38986E12" w14:textId="7C693132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8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5CE134EC" w14:textId="34694F60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3.5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1F4CCC9B" w14:textId="543B66F8" w:rsidR="00590742" w:rsidRPr="00AA3996" w:rsidRDefault="00AF43F1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84/9.79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2D59C28E" w14:textId="21561A0A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</w:tr>
      <w:tr w:rsidR="0009128D" w:rsidRPr="00AA3996" w14:paraId="7529F22B" w14:textId="58868791" w:rsidTr="00357C22">
        <w:trPr>
          <w:trHeight w:val="780"/>
        </w:trPr>
        <w:tc>
          <w:tcPr>
            <w:tcW w:w="1059" w:type="dxa"/>
          </w:tcPr>
          <w:p w14:paraId="618DB4C4" w14:textId="7DAEE69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White Mountain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48EF4932" w14:textId="5F10BD2B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6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69958171" w14:textId="60BC680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57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776D5C2C" w14:textId="239EF4D8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45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443A6A6A" w14:textId="2C49F1CF" w:rsidR="00590742" w:rsidRPr="00AA3996" w:rsidRDefault="00EE79CD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32</w:t>
            </w:r>
            <w:r w:rsidR="00C91DE9" w:rsidRPr="00AA3996">
              <w:rPr>
                <w:sz w:val="18"/>
                <w:szCs w:val="18"/>
              </w:rPr>
              <w:t>/</w:t>
            </w:r>
            <w:r w:rsidR="001D6284">
              <w:rPr>
                <w:sz w:val="18"/>
                <w:szCs w:val="18"/>
              </w:rPr>
              <w:t>20.9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43E10EA" w14:textId="52A5F87B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7C510321" w14:textId="1A333968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6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5C605904" w14:textId="2151FC7E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76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229ABF3A" w14:textId="1658F61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96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5162076A" w14:textId="17EA638B" w:rsidR="00590742" w:rsidRPr="00AA3996" w:rsidRDefault="00286CEA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25</w:t>
            </w:r>
            <w:r w:rsidR="00C91DE9" w:rsidRPr="00AA3996">
              <w:rPr>
                <w:sz w:val="18"/>
                <w:szCs w:val="18"/>
              </w:rPr>
              <w:t>/</w:t>
            </w:r>
            <w:r w:rsidR="00E535E3">
              <w:rPr>
                <w:sz w:val="18"/>
                <w:szCs w:val="18"/>
              </w:rPr>
              <w:t>25.4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62E95329" w14:textId="6BFC8408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11C20EC9" w14:textId="60208206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6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416BB060" w14:textId="148EAD7C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55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729CD973" w14:textId="56EDF16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81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6F93762F" w14:textId="26F0B207" w:rsidR="00590742" w:rsidRPr="00AA3996" w:rsidRDefault="00AF43F1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895/17.4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6463EA48" w14:textId="77777777" w:rsidR="00125F5E" w:rsidRDefault="00540545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2.91</w:t>
            </w:r>
          </w:p>
          <w:p w14:paraId="3C0BA07D" w14:textId="42C8125E" w:rsidR="00590742" w:rsidRPr="00AA3996" w:rsidRDefault="00620C92" w:rsidP="001F43F5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r</w:t>
            </w:r>
            <w:proofErr w:type="spellEnd"/>
            <w:r w:rsidR="00540545" w:rsidRPr="00AA3996">
              <w:rPr>
                <w:sz w:val="18"/>
                <w:szCs w:val="18"/>
              </w:rPr>
              <w:t xml:space="preserve"> &lt;2e-16</w:t>
            </w:r>
          </w:p>
        </w:tc>
      </w:tr>
      <w:tr w:rsidR="0009128D" w:rsidRPr="00AA3996" w14:paraId="067EF420" w14:textId="6BB28BD0" w:rsidTr="00357C22">
        <w:trPr>
          <w:trHeight w:val="522"/>
        </w:trPr>
        <w:tc>
          <w:tcPr>
            <w:tcW w:w="1059" w:type="dxa"/>
          </w:tcPr>
          <w:p w14:paraId="653C5A66" w14:textId="7926C34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Phoenix Zoo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59D34635" w14:textId="47161DE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35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33A9A608" w14:textId="7753717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162D1362" w14:textId="3B32A58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.1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1F8212CE" w14:textId="424EC305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73.4/</w:t>
            </w:r>
            <w:r w:rsidR="00E65C13">
              <w:rPr>
                <w:sz w:val="18"/>
                <w:szCs w:val="18"/>
              </w:rPr>
              <w:t>3.91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1DC41CF" w14:textId="77777777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279.5 </w:t>
            </w:r>
          </w:p>
          <w:p w14:paraId="28FD5579" w14:textId="49D55826" w:rsidR="007E290C" w:rsidRPr="00AA3996" w:rsidRDefault="007E290C" w:rsidP="007E290C">
            <w:pPr>
              <w:rPr>
                <w:sz w:val="18"/>
                <w:szCs w:val="18"/>
              </w:rPr>
            </w:pPr>
            <w:proofErr w:type="spellStart"/>
            <w:r w:rsidRPr="00AA3996">
              <w:rPr>
                <w:sz w:val="18"/>
                <w:szCs w:val="18"/>
              </w:rPr>
              <w:t>Pr</w:t>
            </w:r>
            <w:proofErr w:type="spellEnd"/>
            <w:r w:rsidRPr="00AA3996">
              <w:rPr>
                <w:sz w:val="18"/>
                <w:szCs w:val="18"/>
              </w:rPr>
              <w:t xml:space="preserve">&lt;2e-16  </w:t>
            </w: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4354632B" w14:textId="51C1C1C7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3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152A4290" w14:textId="379B02F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3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30316449" w14:textId="4AB473A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6.4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2CEEA379" w14:textId="0A5FEEBC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33/</w:t>
            </w:r>
            <w:r w:rsidR="00E535E3">
              <w:rPr>
                <w:sz w:val="18"/>
                <w:szCs w:val="18"/>
              </w:rPr>
              <w:t>10.9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6C6826E3" w14:textId="78FA02B1" w:rsidR="007E290C" w:rsidRPr="00AA3996" w:rsidRDefault="007E290C" w:rsidP="007E290C">
            <w:pPr>
              <w:rPr>
                <w:sz w:val="18"/>
                <w:szCs w:val="18"/>
              </w:rPr>
            </w:pPr>
            <w:bookmarkStart w:id="0" w:name="_Hlk71377624"/>
            <w:r w:rsidRPr="00AA3996">
              <w:rPr>
                <w:sz w:val="18"/>
                <w:szCs w:val="18"/>
              </w:rPr>
              <w:t xml:space="preserve">74.31 </w:t>
            </w:r>
            <w:proofErr w:type="spellStart"/>
            <w:r w:rsidRPr="00AA3996">
              <w:rPr>
                <w:sz w:val="18"/>
                <w:szCs w:val="18"/>
              </w:rPr>
              <w:t>Pr</w:t>
            </w:r>
            <w:proofErr w:type="spellEnd"/>
            <w:r w:rsidRPr="00AA3996">
              <w:rPr>
                <w:sz w:val="18"/>
                <w:szCs w:val="18"/>
              </w:rPr>
              <w:t>&lt;2e-16</w:t>
            </w:r>
            <w:bookmarkEnd w:id="0"/>
          </w:p>
        </w:tc>
        <w:tc>
          <w:tcPr>
            <w:tcW w:w="814" w:type="dxa"/>
            <w:shd w:val="clear" w:color="auto" w:fill="F2F2F2" w:themeFill="background1" w:themeFillShade="F2"/>
          </w:tcPr>
          <w:p w14:paraId="30899F78" w14:textId="39CC7162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35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5436909E" w14:textId="271924B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2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30C66EBF" w14:textId="5206CC48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9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41A08D05" w14:textId="2D16B05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84/</w:t>
            </w:r>
            <w:r w:rsidR="001F2589">
              <w:rPr>
                <w:sz w:val="18"/>
                <w:szCs w:val="18"/>
              </w:rPr>
              <w:t>1.75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3BAA9543" w14:textId="6F9CCAC1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69581D41" w14:textId="12E9C73D" w:rsidTr="00357C22">
        <w:trPr>
          <w:trHeight w:val="257"/>
        </w:trPr>
        <w:tc>
          <w:tcPr>
            <w:tcW w:w="1059" w:type="dxa"/>
          </w:tcPr>
          <w:p w14:paraId="6147010D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44F3CC82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63296030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28ACB013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70AF0602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1101B46" w14:textId="63989C3F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53FAAD4A" w14:textId="03F60AF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BFBFBF" w:themeFill="background1" w:themeFillShade="BF"/>
          </w:tcPr>
          <w:p w14:paraId="063F57C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BFBFBF" w:themeFill="background1" w:themeFillShade="BF"/>
          </w:tcPr>
          <w:p w14:paraId="301A221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2901488E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shd w:val="clear" w:color="auto" w:fill="BFBFBF" w:themeFill="background1" w:themeFillShade="BF"/>
          </w:tcPr>
          <w:p w14:paraId="79AEFCDD" w14:textId="54284C3B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20398A07" w14:textId="1E568EBF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</w:tcPr>
          <w:p w14:paraId="2D4FEA99" w14:textId="69BD5A2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64" w:type="dxa"/>
            <w:shd w:val="clear" w:color="auto" w:fill="F2F2F2" w:themeFill="background1" w:themeFillShade="F2"/>
          </w:tcPr>
          <w:p w14:paraId="2C70EED0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</w:tcPr>
          <w:p w14:paraId="77F69338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2D8D21D0" w14:textId="6F9D1334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06EF196E" w14:textId="090FCE8F" w:rsidTr="00357C22">
        <w:trPr>
          <w:trHeight w:val="265"/>
        </w:trPr>
        <w:tc>
          <w:tcPr>
            <w:tcW w:w="1059" w:type="dxa"/>
            <w:shd w:val="clear" w:color="auto" w:fill="D9D9D9" w:themeFill="background1" w:themeFillShade="D9"/>
          </w:tcPr>
          <w:p w14:paraId="370DEC5A" w14:textId="465CB5B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Season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1933D6AD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5AAFCDAF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5BA985E8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4D69059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032363AC" w14:textId="6E7D0656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D9D9D9" w:themeFill="background1" w:themeFillShade="D9"/>
          </w:tcPr>
          <w:p w14:paraId="18444A82" w14:textId="09EDCEC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0125B7D3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</w:tcPr>
          <w:p w14:paraId="036DD73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5AA68E99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shd w:val="clear" w:color="auto" w:fill="D9D9D9" w:themeFill="background1" w:themeFillShade="D9"/>
          </w:tcPr>
          <w:p w14:paraId="71F85F89" w14:textId="507CB131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D9D9D9" w:themeFill="background1" w:themeFillShade="D9"/>
          </w:tcPr>
          <w:p w14:paraId="693FF644" w14:textId="1745F5E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6FBDF92A" w14:textId="18CC1B4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64" w:type="dxa"/>
            <w:shd w:val="clear" w:color="auto" w:fill="D9D9D9" w:themeFill="background1" w:themeFillShade="D9"/>
          </w:tcPr>
          <w:p w14:paraId="1B3D2E6C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</w:tcPr>
          <w:p w14:paraId="281B7A5C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D9D9D9" w:themeFill="background1" w:themeFillShade="D9"/>
          </w:tcPr>
          <w:p w14:paraId="3E73E9B7" w14:textId="7261AC4A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241FA4D9" w14:textId="5707E3C6" w:rsidTr="00357C22">
        <w:trPr>
          <w:trHeight w:val="780"/>
        </w:trPr>
        <w:tc>
          <w:tcPr>
            <w:tcW w:w="1059" w:type="dxa"/>
          </w:tcPr>
          <w:p w14:paraId="37480226" w14:textId="07391F4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Fall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6DE59890" w14:textId="33EF72C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49B3A1FC" w14:textId="7252C94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.4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580DD3E8" w14:textId="6FB3D29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.9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1C67CEAC" w14:textId="08B50262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17</w:t>
            </w:r>
            <w:r w:rsidR="00AE41F8">
              <w:rPr>
                <w:sz w:val="18"/>
                <w:szCs w:val="18"/>
              </w:rPr>
              <w:t>/3.91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09B2F76F" w14:textId="4C04540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5.532   </w:t>
            </w:r>
            <w:proofErr w:type="spellStart"/>
            <w:r w:rsidR="00A40185" w:rsidRPr="00AA3996">
              <w:rPr>
                <w:sz w:val="18"/>
                <w:szCs w:val="18"/>
              </w:rPr>
              <w:t>Pr</w:t>
            </w:r>
            <w:proofErr w:type="spellEnd"/>
            <w:r w:rsidR="007373AF" w:rsidRPr="00AA3996">
              <w:rPr>
                <w:sz w:val="18"/>
                <w:szCs w:val="18"/>
              </w:rPr>
              <w:t>&gt;</w:t>
            </w:r>
            <w:r w:rsidRPr="00AA3996">
              <w:rPr>
                <w:sz w:val="18"/>
                <w:szCs w:val="18"/>
              </w:rPr>
              <w:t>0.000917</w:t>
            </w: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6A993ED0" w14:textId="311BF863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6858DC1A" w14:textId="55CE3B7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12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31F3D55B" w14:textId="15C0FE9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3.6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2988E030" w14:textId="48094F3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33</w:t>
            </w:r>
            <w:r w:rsidR="00144615">
              <w:rPr>
                <w:sz w:val="18"/>
                <w:szCs w:val="18"/>
              </w:rPr>
              <w:t>/10.9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1080D0A8" w14:textId="7E088FF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.507</w:t>
            </w:r>
          </w:p>
          <w:p w14:paraId="01DFEF5F" w14:textId="2A6603C0" w:rsidR="007E290C" w:rsidRPr="00AA3996" w:rsidRDefault="007E290C" w:rsidP="007E290C">
            <w:pPr>
              <w:rPr>
                <w:sz w:val="18"/>
                <w:szCs w:val="18"/>
              </w:rPr>
            </w:pPr>
            <w:proofErr w:type="spellStart"/>
            <w:r w:rsidRPr="00AA3996">
              <w:rPr>
                <w:sz w:val="18"/>
                <w:szCs w:val="18"/>
              </w:rPr>
              <w:t>Pr</w:t>
            </w:r>
            <w:proofErr w:type="spellEnd"/>
            <w:r w:rsidR="00502AD7" w:rsidRPr="00AA3996">
              <w:rPr>
                <w:sz w:val="18"/>
                <w:szCs w:val="18"/>
              </w:rPr>
              <w:t>&gt;</w:t>
            </w:r>
            <w:r w:rsidRPr="00AA3996">
              <w:rPr>
                <w:sz w:val="18"/>
                <w:szCs w:val="18"/>
              </w:rPr>
              <w:t>0.000235</w:t>
            </w:r>
          </w:p>
        </w:tc>
        <w:tc>
          <w:tcPr>
            <w:tcW w:w="814" w:type="dxa"/>
            <w:shd w:val="clear" w:color="auto" w:fill="F2F2F2" w:themeFill="background1" w:themeFillShade="F2"/>
          </w:tcPr>
          <w:p w14:paraId="3887B85D" w14:textId="4D640A6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3DD5BBA7" w14:textId="69B09B0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4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5043CD3D" w14:textId="56656D74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1.8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6CBBEE17" w14:textId="1F572465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92/</w:t>
            </w:r>
            <w:r w:rsidR="00450D14">
              <w:rPr>
                <w:sz w:val="18"/>
                <w:szCs w:val="18"/>
              </w:rPr>
              <w:t>8.65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64B9F4E6" w14:textId="6A77FEE3" w:rsidR="007E290C" w:rsidRPr="00AA3996" w:rsidRDefault="007E290C" w:rsidP="007E290C">
            <w:pPr>
              <w:rPr>
                <w:sz w:val="18"/>
                <w:szCs w:val="18"/>
              </w:rPr>
            </w:pPr>
            <w:bookmarkStart w:id="1" w:name="_Hlk71379592"/>
            <w:r w:rsidRPr="00AA3996">
              <w:rPr>
                <w:sz w:val="18"/>
                <w:szCs w:val="18"/>
              </w:rPr>
              <w:t xml:space="preserve">3.742 </w:t>
            </w:r>
            <w:proofErr w:type="spellStart"/>
            <w:r w:rsidR="00E132CC" w:rsidRPr="00AA3996">
              <w:rPr>
                <w:sz w:val="18"/>
                <w:szCs w:val="18"/>
              </w:rPr>
              <w:t>Pr</w:t>
            </w:r>
            <w:proofErr w:type="spellEnd"/>
            <w:r w:rsidR="00E132CC" w:rsidRPr="00AA3996">
              <w:rPr>
                <w:sz w:val="18"/>
                <w:szCs w:val="18"/>
              </w:rPr>
              <w:t>&gt;</w:t>
            </w:r>
            <w:r w:rsidRPr="00AA3996">
              <w:rPr>
                <w:sz w:val="18"/>
                <w:szCs w:val="18"/>
              </w:rPr>
              <w:t>0.0108</w:t>
            </w:r>
            <w:bookmarkEnd w:id="1"/>
          </w:p>
        </w:tc>
      </w:tr>
      <w:tr w:rsidR="0009128D" w:rsidRPr="00AA3996" w14:paraId="15430425" w14:textId="535B2E28" w:rsidTr="00357C22">
        <w:trPr>
          <w:trHeight w:val="265"/>
        </w:trPr>
        <w:tc>
          <w:tcPr>
            <w:tcW w:w="1059" w:type="dxa"/>
          </w:tcPr>
          <w:p w14:paraId="2A81C263" w14:textId="7D54FAD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Spring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4730E339" w14:textId="5421043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4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7A2D19F2" w14:textId="1DB111E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1.7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4A0D9F08" w14:textId="135301D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2.6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6432C5FC" w14:textId="497F5F5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29</w:t>
            </w:r>
            <w:r w:rsidR="00AE41F8">
              <w:rPr>
                <w:sz w:val="18"/>
                <w:szCs w:val="18"/>
              </w:rPr>
              <w:t>/</w:t>
            </w:r>
            <w:r w:rsidR="00F15FC3">
              <w:rPr>
                <w:sz w:val="18"/>
                <w:szCs w:val="18"/>
              </w:rPr>
              <w:t>9.89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2745738D" w14:textId="4258D010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1A88193D" w14:textId="39E9DE4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4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35CAAF7E" w14:textId="75DD87D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8.2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3D5A88DF" w14:textId="48FD306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4.9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13EA1382" w14:textId="791A01F3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29</w:t>
            </w:r>
            <w:r w:rsidR="00144615">
              <w:rPr>
                <w:sz w:val="18"/>
                <w:szCs w:val="18"/>
              </w:rPr>
              <w:t>/12.1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794BC45F" w14:textId="34B80D7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3F64EC97" w14:textId="62470D8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4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77B4B382" w14:textId="09752CB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7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08652208" w14:textId="76ABDB6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.8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09B8BE4C" w14:textId="13EA250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12/</w:t>
            </w:r>
            <w:r w:rsidR="00450D14">
              <w:rPr>
                <w:sz w:val="18"/>
                <w:szCs w:val="18"/>
              </w:rPr>
              <w:t>3.40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6C0698DC" w14:textId="7079BF9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7161B365" w14:textId="2B96D796" w:rsidTr="00357C22">
        <w:trPr>
          <w:trHeight w:val="257"/>
        </w:trPr>
        <w:tc>
          <w:tcPr>
            <w:tcW w:w="1059" w:type="dxa"/>
          </w:tcPr>
          <w:p w14:paraId="064FE9A2" w14:textId="4BCE9AC9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Summer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789E7CB1" w14:textId="221F535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5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7DDEA2AD" w14:textId="3ADB8AFC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6.6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566A7E41" w14:textId="58719215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8.8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78AF806F" w14:textId="475C360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85</w:t>
            </w:r>
            <w:r w:rsidR="00F15FC3">
              <w:rPr>
                <w:sz w:val="18"/>
                <w:szCs w:val="18"/>
              </w:rPr>
              <w:t>/6.14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780E4EC2" w14:textId="4E9657B4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2801075C" w14:textId="370DF73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4E3A9A03" w14:textId="29A7622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18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663712B7" w14:textId="1F1E0044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43865FA8" w14:textId="2D070FF3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188</w:t>
            </w:r>
            <w:r w:rsidR="00144615">
              <w:rPr>
                <w:sz w:val="18"/>
                <w:szCs w:val="18"/>
              </w:rPr>
              <w:t>/25.0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1D12F9B7" w14:textId="2BED23E2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3924715F" w14:textId="43A8C79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5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3C9B6B64" w14:textId="4588C31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70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22F00F2D" w14:textId="44F96DB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0.2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2A1F23E3" w14:textId="7891A764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84/</w:t>
            </w:r>
            <w:r w:rsidR="000540DB">
              <w:rPr>
                <w:sz w:val="18"/>
                <w:szCs w:val="18"/>
              </w:rPr>
              <w:t>7.37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4D95EB2" w14:textId="412456B5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1322D9F0" w14:textId="4048433F" w:rsidTr="00357C22">
        <w:trPr>
          <w:trHeight w:val="522"/>
        </w:trPr>
        <w:tc>
          <w:tcPr>
            <w:tcW w:w="1059" w:type="dxa"/>
          </w:tcPr>
          <w:p w14:paraId="24D583AE" w14:textId="542A663C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Winter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10191383" w14:textId="05B9BDE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4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2EA8C467" w14:textId="290A9F99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.1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2F2F49B0" w14:textId="016E0AE8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71.9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62BCC24B" w14:textId="0706C71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32</w:t>
            </w:r>
            <w:r w:rsidR="00F15FC3">
              <w:rPr>
                <w:sz w:val="18"/>
                <w:szCs w:val="18"/>
              </w:rPr>
              <w:t>/7.31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C87B787" w14:textId="7FCC7BF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4A9C6146" w14:textId="6BFE8EA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4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076DEE70" w14:textId="49B7E22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60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1812DED4" w14:textId="1C0B5389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8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7E2C392C" w14:textId="0666C0D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25</w:t>
            </w:r>
            <w:r w:rsidR="00144615">
              <w:rPr>
                <w:sz w:val="18"/>
                <w:szCs w:val="18"/>
              </w:rPr>
              <w:t>/</w:t>
            </w:r>
            <w:r w:rsidR="0008315B">
              <w:rPr>
                <w:sz w:val="18"/>
                <w:szCs w:val="18"/>
              </w:rPr>
              <w:t>15.9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370195AD" w14:textId="4A4CC4F1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6F44813E" w14:textId="72F25CF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4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0890C5D9" w14:textId="40344B6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7.1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59A0D4AE" w14:textId="1BACB53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7.3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42F197BF" w14:textId="266218A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893/1.75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2F48A22D" w14:textId="1B19AC3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826A4D" w:rsidRPr="00AA3996" w14:paraId="342C85FB" w14:textId="77777777" w:rsidTr="001036E2">
        <w:trPr>
          <w:trHeight w:val="288"/>
        </w:trPr>
        <w:tc>
          <w:tcPr>
            <w:tcW w:w="1059" w:type="dxa"/>
            <w:shd w:val="clear" w:color="auto" w:fill="000000" w:themeFill="text1"/>
          </w:tcPr>
          <w:p w14:paraId="7969E785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848" w:type="dxa"/>
            <w:gridSpan w:val="2"/>
            <w:shd w:val="clear" w:color="auto" w:fill="000000" w:themeFill="text1"/>
          </w:tcPr>
          <w:p w14:paraId="6EE3DC24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000000" w:themeFill="text1"/>
          </w:tcPr>
          <w:p w14:paraId="3681309D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000000" w:themeFill="text1"/>
          </w:tcPr>
          <w:p w14:paraId="1532C14B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000000" w:themeFill="text1"/>
          </w:tcPr>
          <w:p w14:paraId="572E0DF2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gridSpan w:val="2"/>
            <w:shd w:val="clear" w:color="auto" w:fill="000000" w:themeFill="text1"/>
          </w:tcPr>
          <w:p w14:paraId="1CD9E37E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000000" w:themeFill="text1"/>
          </w:tcPr>
          <w:p w14:paraId="6DF925CC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000000" w:themeFill="text1"/>
          </w:tcPr>
          <w:p w14:paraId="0A2BF8D3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000000" w:themeFill="text1"/>
          </w:tcPr>
          <w:p w14:paraId="53F577EA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000000" w:themeFill="text1"/>
          </w:tcPr>
          <w:p w14:paraId="0B062DDE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shd w:val="clear" w:color="auto" w:fill="000000" w:themeFill="text1"/>
          </w:tcPr>
          <w:p w14:paraId="071A59AB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000000" w:themeFill="text1"/>
          </w:tcPr>
          <w:p w14:paraId="18EEBB8E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000000" w:themeFill="text1"/>
          </w:tcPr>
          <w:p w14:paraId="199E0689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64" w:type="dxa"/>
            <w:shd w:val="clear" w:color="auto" w:fill="000000" w:themeFill="text1"/>
          </w:tcPr>
          <w:p w14:paraId="5E6D8857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986" w:type="dxa"/>
            <w:shd w:val="clear" w:color="auto" w:fill="000000" w:themeFill="text1"/>
          </w:tcPr>
          <w:p w14:paraId="2B1451E4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000000" w:themeFill="text1"/>
          </w:tcPr>
          <w:p w14:paraId="45965AF7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</w:tr>
      <w:tr w:rsidR="005E7E7A" w:rsidRPr="00F521CC" w14:paraId="0EFEBB61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  <w:shd w:val="clear" w:color="auto" w:fill="F2F2F2" w:themeFill="background1" w:themeFillShade="F2"/>
          </w:tcPr>
          <w:p w14:paraId="061B20CB" w14:textId="77777777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Location</w:t>
            </w:r>
          </w:p>
        </w:tc>
        <w:tc>
          <w:tcPr>
            <w:tcW w:w="879" w:type="dxa"/>
            <w:gridSpan w:val="3"/>
            <w:shd w:val="clear" w:color="auto" w:fill="F2F2F2" w:themeFill="background1" w:themeFillShade="F2"/>
          </w:tcPr>
          <w:p w14:paraId="11ACFE71" w14:textId="0F57E9A7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-Test</w:t>
            </w:r>
          </w:p>
        </w:tc>
        <w:tc>
          <w:tcPr>
            <w:tcW w:w="1163" w:type="dxa"/>
            <w:gridSpan w:val="2"/>
            <w:shd w:val="clear" w:color="auto" w:fill="F2F2F2" w:themeFill="background1" w:themeFillShade="F2"/>
          </w:tcPr>
          <w:p w14:paraId="32080DC2" w14:textId="77777777" w:rsidR="002F23A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Mean</w:t>
            </w:r>
          </w:p>
          <w:p w14:paraId="59C5AE23" w14:textId="59C9E94D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Test-ng/g</w:t>
            </w:r>
          </w:p>
        </w:tc>
        <w:tc>
          <w:tcPr>
            <w:tcW w:w="1145" w:type="dxa"/>
            <w:gridSpan w:val="2"/>
            <w:shd w:val="clear" w:color="auto" w:fill="F2F2F2" w:themeFill="background1" w:themeFillShade="F2"/>
          </w:tcPr>
          <w:p w14:paraId="5806CC78" w14:textId="624AD9AE" w:rsidR="00347222" w:rsidRPr="00F521CC" w:rsidRDefault="005E7E7A" w:rsidP="00BB37E9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</w:t>
            </w:r>
            <w:r w:rsidR="00347222" w:rsidRPr="00F521CC">
              <w:rPr>
                <w:rFonts w:cstheme="minorHAnsi"/>
                <w:sz w:val="20"/>
                <w:szCs w:val="20"/>
              </w:rPr>
              <w:t>D</w:t>
            </w:r>
          </w:p>
          <w:p w14:paraId="6215768E" w14:textId="4ED4E29F" w:rsidR="005E7E7A" w:rsidRPr="00F521CC" w:rsidRDefault="005E7E7A" w:rsidP="00BB37E9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Test ng/g</w:t>
            </w:r>
          </w:p>
        </w:tc>
        <w:tc>
          <w:tcPr>
            <w:tcW w:w="1168" w:type="dxa"/>
            <w:gridSpan w:val="2"/>
            <w:shd w:val="clear" w:color="auto" w:fill="F2F2F2" w:themeFill="background1" w:themeFillShade="F2"/>
          </w:tcPr>
          <w:p w14:paraId="7119463D" w14:textId="5BA47D6E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MAX</w:t>
            </w:r>
            <w:r w:rsidR="00F33C3C" w:rsidRPr="00F521CC">
              <w:rPr>
                <w:rFonts w:cstheme="minorHAnsi"/>
                <w:sz w:val="20"/>
                <w:szCs w:val="20"/>
              </w:rPr>
              <w:t>/min</w:t>
            </w:r>
          </w:p>
        </w:tc>
        <w:tc>
          <w:tcPr>
            <w:tcW w:w="1551" w:type="dxa"/>
            <w:gridSpan w:val="4"/>
            <w:shd w:val="clear" w:color="auto" w:fill="F2F2F2" w:themeFill="background1" w:themeFillShade="F2"/>
          </w:tcPr>
          <w:p w14:paraId="6F158B19" w14:textId="36DDABEC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AOV Test</w:t>
            </w:r>
          </w:p>
          <w:p w14:paraId="2886422F" w14:textId="0BDA59D4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F-</w:t>
            </w:r>
            <w:proofErr w:type="spellStart"/>
            <w:r w:rsidRPr="00F521CC">
              <w:rPr>
                <w:rFonts w:cstheme="minorHAnsi"/>
                <w:sz w:val="20"/>
                <w:szCs w:val="20"/>
              </w:rPr>
              <w:t>val</w:t>
            </w:r>
            <w:proofErr w:type="spellEnd"/>
            <w:r w:rsidR="001E6F57">
              <w:rPr>
                <w:rFonts w:cstheme="minorHAnsi"/>
                <w:sz w:val="20"/>
                <w:szCs w:val="20"/>
              </w:rPr>
              <w:t>/</w:t>
            </w:r>
            <w:proofErr w:type="spellStart"/>
            <w:r w:rsidR="001E6F57">
              <w:rPr>
                <w:rFonts w:cstheme="minorHAnsi"/>
                <w:sz w:val="20"/>
                <w:szCs w:val="20"/>
              </w:rPr>
              <w:t>Pr</w:t>
            </w:r>
            <w:proofErr w:type="spellEnd"/>
          </w:p>
        </w:tc>
      </w:tr>
      <w:tr w:rsidR="005E7E7A" w:rsidRPr="00F521CC" w14:paraId="328B84D7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5D672F75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Mt. Graham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4539D922" w14:textId="21CA546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47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5A9496AF" w14:textId="67277E11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27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1165A918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65.9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66C49B23" w14:textId="5B068B6C" w:rsidR="005E7E7A" w:rsidRPr="00F521CC" w:rsidRDefault="006E04EB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70/</w:t>
            </w:r>
            <w:r w:rsidR="00E92FB6">
              <w:rPr>
                <w:rFonts w:cstheme="minorHAnsi"/>
                <w:sz w:val="20"/>
                <w:szCs w:val="20"/>
              </w:rPr>
              <w:t>34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29EFB08D" w14:textId="44C522F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310BAE29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2D7402A6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White Mountain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14A26525" w14:textId="5244945B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66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56966C46" w14:textId="415FD605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12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63C4AEB1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04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5F6BD1DA" w14:textId="7D6F489C" w:rsidR="005E7E7A" w:rsidRPr="00F521CC" w:rsidRDefault="006E04EB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27/</w:t>
            </w:r>
            <w:r w:rsidR="00E92FB6">
              <w:rPr>
                <w:rFonts w:cstheme="minorHAnsi"/>
                <w:sz w:val="20"/>
                <w:szCs w:val="20"/>
              </w:rPr>
              <w:t>6.94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0B6EA069" w14:textId="62833A9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05808B5F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28253616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Phoenix Zoo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7C39E545" w14:textId="7E362ED6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935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36989FA4" w14:textId="163D907A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93.1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18313285" w14:textId="028E76B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0.1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51E64B9A" w14:textId="27AFCD8A" w:rsidR="005E7E7A" w:rsidRPr="00F521CC" w:rsidRDefault="006E04EB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36/</w:t>
            </w:r>
            <w:r w:rsidR="00795237">
              <w:rPr>
                <w:rFonts w:cstheme="minorHAnsi"/>
                <w:sz w:val="20"/>
                <w:szCs w:val="20"/>
              </w:rPr>
              <w:t>47.5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1E30E4D2" w14:textId="77777777" w:rsidR="007E290C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  <w:r w:rsidR="007E290C" w:rsidRPr="00F521CC">
              <w:rPr>
                <w:rFonts w:cstheme="minorHAnsi"/>
                <w:sz w:val="20"/>
                <w:szCs w:val="20"/>
              </w:rPr>
              <w:t xml:space="preserve">2.095  </w:t>
            </w:r>
          </w:p>
          <w:p w14:paraId="326BC6EC" w14:textId="6F6B0419" w:rsidR="005E7E7A" w:rsidRPr="00F521CC" w:rsidRDefault="007E290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="00CA065B">
              <w:rPr>
                <w:rFonts w:cstheme="minorHAnsi"/>
                <w:sz w:val="20"/>
                <w:szCs w:val="20"/>
              </w:rPr>
              <w:t>Pr</w:t>
            </w:r>
            <w:proofErr w:type="spellEnd"/>
            <w:r w:rsidRPr="00F521CC">
              <w:rPr>
                <w:rFonts w:cstheme="minorHAnsi"/>
                <w:sz w:val="20"/>
                <w:szCs w:val="20"/>
              </w:rPr>
              <w:t xml:space="preserve"> 0.13</w:t>
            </w:r>
          </w:p>
        </w:tc>
      </w:tr>
      <w:tr w:rsidR="005E7E7A" w:rsidRPr="00F521CC" w14:paraId="56C5DE3B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  <w:shd w:val="clear" w:color="auto" w:fill="F2F2F2" w:themeFill="background1" w:themeFillShade="F2"/>
          </w:tcPr>
          <w:p w14:paraId="2F6F7163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eason</w:t>
            </w:r>
          </w:p>
        </w:tc>
        <w:tc>
          <w:tcPr>
            <w:tcW w:w="879" w:type="dxa"/>
            <w:gridSpan w:val="3"/>
            <w:shd w:val="clear" w:color="auto" w:fill="F2F2F2" w:themeFill="background1" w:themeFillShade="F2"/>
          </w:tcPr>
          <w:p w14:paraId="018A9F05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3" w:type="dxa"/>
            <w:gridSpan w:val="2"/>
            <w:shd w:val="clear" w:color="auto" w:fill="F2F2F2" w:themeFill="background1" w:themeFillShade="F2"/>
          </w:tcPr>
          <w:p w14:paraId="615DAD71" w14:textId="2AC9248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145" w:type="dxa"/>
            <w:gridSpan w:val="2"/>
            <w:shd w:val="clear" w:color="auto" w:fill="F2F2F2" w:themeFill="background1" w:themeFillShade="F2"/>
          </w:tcPr>
          <w:p w14:paraId="61D3B705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168" w:type="dxa"/>
            <w:gridSpan w:val="2"/>
            <w:shd w:val="clear" w:color="auto" w:fill="F2F2F2" w:themeFill="background1" w:themeFillShade="F2"/>
          </w:tcPr>
          <w:p w14:paraId="04CF982D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1" w:type="dxa"/>
            <w:gridSpan w:val="4"/>
            <w:shd w:val="clear" w:color="auto" w:fill="F2F2F2" w:themeFill="background1" w:themeFillShade="F2"/>
          </w:tcPr>
          <w:p w14:paraId="12211508" w14:textId="373EF1D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E7E7A" w:rsidRPr="00F521CC" w14:paraId="3E7EFF12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7FEB73E4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Fall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7B4F7277" w14:textId="6732879C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53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06C9F8B4" w14:textId="015929EC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0D56C312" w14:textId="352F817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38730D33" w14:textId="1BDB9563" w:rsidR="005E7E7A" w:rsidRPr="00F521CC" w:rsidRDefault="00406266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  <w:r w:rsidR="00F33C3C" w:rsidRPr="00F521CC">
              <w:rPr>
                <w:rFonts w:cstheme="minorHAnsi"/>
                <w:sz w:val="20"/>
                <w:szCs w:val="20"/>
              </w:rPr>
              <w:t>/NA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1151C687" w14:textId="1574AF3A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0.005 </w:t>
            </w:r>
          </w:p>
          <w:p w14:paraId="54864D6C" w14:textId="2E73852C" w:rsidR="005E7E7A" w:rsidRPr="00F521CC" w:rsidRDefault="00A90456" w:rsidP="00357C2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521CC">
              <w:rPr>
                <w:rFonts w:cstheme="minorHAnsi"/>
                <w:sz w:val="20"/>
                <w:szCs w:val="20"/>
              </w:rPr>
              <w:t>Pr</w:t>
            </w:r>
            <w:proofErr w:type="spellEnd"/>
            <w:r w:rsidRPr="00F521CC">
              <w:rPr>
                <w:rFonts w:cstheme="minorHAnsi"/>
                <w:sz w:val="20"/>
                <w:szCs w:val="20"/>
              </w:rPr>
              <w:t>&gt;</w:t>
            </w:r>
            <w:r w:rsidR="005E7E7A" w:rsidRPr="00F521CC">
              <w:rPr>
                <w:rFonts w:cstheme="minorHAnsi"/>
                <w:sz w:val="20"/>
                <w:szCs w:val="20"/>
              </w:rPr>
              <w:t xml:space="preserve"> 0.946</w:t>
            </w:r>
          </w:p>
        </w:tc>
      </w:tr>
      <w:tr w:rsidR="005E7E7A" w:rsidRPr="00F521CC" w14:paraId="63CF19AA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290C2916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pring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7D50E520" w14:textId="6D91F53B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54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5290F8C6" w14:textId="1379C263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03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1EA49E38" w14:textId="4122FD72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8.4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4ADCDDB6" w14:textId="7BE628DE" w:rsidR="005E7E7A" w:rsidRPr="00F521CC" w:rsidRDefault="00F33C3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36/</w:t>
            </w:r>
            <w:r w:rsidR="001C171C">
              <w:rPr>
                <w:rFonts w:cstheme="minorHAnsi"/>
                <w:sz w:val="20"/>
                <w:szCs w:val="20"/>
              </w:rPr>
              <w:t>34.0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2C569F77" w14:textId="135BFBF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5F5A981B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1B186BBF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ummer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5FE60EF7" w14:textId="7BBD466C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75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12EA41D3" w14:textId="27439EF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04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3FEC0169" w14:textId="683520D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69.1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7A62D669" w14:textId="5C94843A" w:rsidR="005E7E7A" w:rsidRPr="00F521CC" w:rsidRDefault="00F33C3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27/</w:t>
            </w:r>
            <w:r w:rsidR="001C171C">
              <w:rPr>
                <w:rFonts w:cstheme="minorHAnsi"/>
                <w:sz w:val="20"/>
                <w:szCs w:val="20"/>
              </w:rPr>
              <w:t>6.94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5BFEF71A" w14:textId="67C136DE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4B86CB5A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318A20B9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Winter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2388C8CB" w14:textId="62DAA7A3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84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1B1615AD" w14:textId="795DF11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394A57BA" w14:textId="23F67671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40499192" w14:textId="7EB005A1" w:rsidR="005E7E7A" w:rsidRPr="00F521CC" w:rsidRDefault="00F33C3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/Na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74145827" w14:textId="0987F83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63ACF6C" w14:textId="77777777" w:rsidR="00AA3996" w:rsidRDefault="00AA3996" w:rsidP="001010D4">
      <w:pPr>
        <w:rPr>
          <w:b/>
          <w:bCs/>
        </w:rPr>
      </w:pPr>
    </w:p>
    <w:p w14:paraId="66DFB4D1" w14:textId="77777777" w:rsidR="00AA3996" w:rsidRDefault="00AA3996" w:rsidP="001010D4">
      <w:pPr>
        <w:rPr>
          <w:b/>
          <w:bCs/>
        </w:rPr>
      </w:pPr>
    </w:p>
    <w:p w14:paraId="78096B0D" w14:textId="79344FA0" w:rsidR="00416523" w:rsidRDefault="001010D4" w:rsidP="001010D4">
      <w:pPr>
        <w:rPr>
          <w:b/>
          <w:bCs/>
        </w:rPr>
      </w:pPr>
      <w:r>
        <w:rPr>
          <w:b/>
          <w:bCs/>
        </w:rPr>
        <w:t>M</w:t>
      </w:r>
      <w:r w:rsidR="001641E4" w:rsidRPr="00021226">
        <w:rPr>
          <w:b/>
          <w:bCs/>
        </w:rPr>
        <w:t>ean p</w:t>
      </w:r>
      <w:r w:rsidR="00D33032" w:rsidRPr="00021226">
        <w:rPr>
          <w:b/>
          <w:bCs/>
        </w:rPr>
        <w:t xml:space="preserve">rogesterone values of </w:t>
      </w:r>
      <w:r w:rsidR="00D33032" w:rsidRPr="00021226">
        <w:rPr>
          <w:b/>
          <w:bCs/>
          <w:i/>
          <w:iCs/>
        </w:rPr>
        <w:t>in situ</w:t>
      </w:r>
      <w:r w:rsidR="00D33032" w:rsidRPr="00021226">
        <w:rPr>
          <w:b/>
          <w:bCs/>
        </w:rPr>
        <w:t xml:space="preserve"> red squirrels vs</w:t>
      </w:r>
      <w:r w:rsidR="0092008B">
        <w:rPr>
          <w:b/>
          <w:bCs/>
        </w:rPr>
        <w:t>.</w:t>
      </w:r>
      <w:r w:rsidR="00D33032" w:rsidRPr="00021226">
        <w:rPr>
          <w:b/>
          <w:bCs/>
        </w:rPr>
        <w:t xml:space="preserve"> Zoo </w:t>
      </w:r>
      <w:r w:rsidR="00F92718" w:rsidRPr="00021226">
        <w:rPr>
          <w:b/>
          <w:bCs/>
        </w:rPr>
        <w:t>Squirrels</w:t>
      </w:r>
      <w:r w:rsidR="00783CB4" w:rsidRPr="00021226">
        <w:rPr>
          <w:b/>
          <w:bCs/>
        </w:rPr>
        <w:t xml:space="preserve">: </w:t>
      </w:r>
    </w:p>
    <w:p w14:paraId="1E1CCAE4" w14:textId="317414CB" w:rsidR="00D82943" w:rsidRPr="00021226" w:rsidRDefault="00D82943" w:rsidP="00B43E5D">
      <w:pPr>
        <w:spacing w:after="0"/>
        <w:rPr>
          <w:b/>
          <w:bCs/>
        </w:rPr>
      </w:pPr>
      <w:r w:rsidRPr="00021226">
        <w:rPr>
          <w:b/>
          <w:bCs/>
        </w:rPr>
        <w:t>Mt. Graham =</w:t>
      </w:r>
      <w:r w:rsidR="00162EB6" w:rsidRPr="00021226">
        <w:rPr>
          <w:b/>
          <w:bCs/>
        </w:rPr>
        <w:t>86.7 ng/g</w:t>
      </w:r>
      <w:r w:rsidR="002A22CE">
        <w:rPr>
          <w:b/>
          <w:bCs/>
        </w:rPr>
        <w:t xml:space="preserve"> – Max/min317/</w:t>
      </w:r>
      <w:r w:rsidR="00340FE3">
        <w:rPr>
          <w:b/>
          <w:bCs/>
        </w:rPr>
        <w:t>12.9</w:t>
      </w:r>
      <w:r w:rsidR="00783CB4" w:rsidRPr="00021226">
        <w:rPr>
          <w:b/>
          <w:bCs/>
        </w:rPr>
        <w:t>,</w:t>
      </w:r>
      <w:r w:rsidR="0092008B">
        <w:rPr>
          <w:b/>
          <w:bCs/>
        </w:rPr>
        <w:t xml:space="preserve"> </w:t>
      </w:r>
      <w:r w:rsidR="00162EB6" w:rsidRPr="00021226">
        <w:rPr>
          <w:b/>
          <w:bCs/>
        </w:rPr>
        <w:t>White mt.</w:t>
      </w:r>
      <w:r w:rsidR="00595BD4" w:rsidRPr="00021226">
        <w:rPr>
          <w:b/>
          <w:bCs/>
        </w:rPr>
        <w:t>157ng/g</w:t>
      </w:r>
      <w:r w:rsidR="002A22CE">
        <w:rPr>
          <w:b/>
          <w:bCs/>
        </w:rPr>
        <w:t xml:space="preserve"> </w:t>
      </w:r>
      <w:r w:rsidR="00416523">
        <w:rPr>
          <w:b/>
          <w:bCs/>
        </w:rPr>
        <w:t>–</w:t>
      </w:r>
      <w:r w:rsidR="002A22CE">
        <w:rPr>
          <w:b/>
          <w:bCs/>
        </w:rPr>
        <w:t xml:space="preserve"> </w:t>
      </w:r>
      <w:r w:rsidR="00416523">
        <w:rPr>
          <w:b/>
          <w:bCs/>
        </w:rPr>
        <w:t>Max/min</w:t>
      </w:r>
      <w:r w:rsidR="00B43E5D">
        <w:rPr>
          <w:b/>
          <w:bCs/>
        </w:rPr>
        <w:t>,</w:t>
      </w:r>
      <w:r w:rsidR="00416523">
        <w:rPr>
          <w:b/>
          <w:bCs/>
        </w:rPr>
        <w:t>532</w:t>
      </w:r>
      <w:r w:rsidR="00B43E5D">
        <w:rPr>
          <w:b/>
          <w:bCs/>
        </w:rPr>
        <w:t>/</w:t>
      </w:r>
      <w:r w:rsidR="00DD79FE">
        <w:rPr>
          <w:b/>
          <w:bCs/>
        </w:rPr>
        <w:t>20.</w:t>
      </w:r>
      <w:proofErr w:type="gramStart"/>
      <w:r w:rsidR="00DD79FE">
        <w:rPr>
          <w:b/>
          <w:bCs/>
        </w:rPr>
        <w:t>9</w:t>
      </w:r>
      <w:r w:rsidR="00783CB4" w:rsidRPr="00021226">
        <w:rPr>
          <w:b/>
          <w:bCs/>
        </w:rPr>
        <w:t>,</w:t>
      </w:r>
      <w:r w:rsidR="00B43E5D">
        <w:rPr>
          <w:b/>
          <w:bCs/>
        </w:rPr>
        <w:t xml:space="preserve">  </w:t>
      </w:r>
      <w:r w:rsidR="00595BD4" w:rsidRPr="00021226">
        <w:rPr>
          <w:b/>
          <w:bCs/>
        </w:rPr>
        <w:t xml:space="preserve"> </w:t>
      </w:r>
      <w:proofErr w:type="gramEnd"/>
      <w:r w:rsidR="00595BD4" w:rsidRPr="00021226">
        <w:rPr>
          <w:b/>
          <w:bCs/>
        </w:rPr>
        <w:t>Zoo=27ng/g</w:t>
      </w:r>
      <w:r w:rsidR="00B43E5D">
        <w:rPr>
          <w:b/>
          <w:bCs/>
        </w:rPr>
        <w:t xml:space="preserve"> – </w:t>
      </w:r>
      <w:r w:rsidR="00DD79FE">
        <w:rPr>
          <w:b/>
          <w:bCs/>
        </w:rPr>
        <w:t>M</w:t>
      </w:r>
      <w:r w:rsidR="00B43E5D">
        <w:rPr>
          <w:b/>
          <w:bCs/>
        </w:rPr>
        <w:t xml:space="preserve">ax/min, </w:t>
      </w:r>
      <w:r w:rsidR="005D297D">
        <w:rPr>
          <w:b/>
          <w:bCs/>
        </w:rPr>
        <w:t>74.</w:t>
      </w:r>
      <w:r w:rsidR="001943DA">
        <w:rPr>
          <w:b/>
          <w:bCs/>
        </w:rPr>
        <w:t>4</w:t>
      </w:r>
      <w:r w:rsidR="00B43E5D">
        <w:rPr>
          <w:b/>
          <w:bCs/>
        </w:rPr>
        <w:t>/</w:t>
      </w:r>
      <w:r w:rsidR="001943DA">
        <w:rPr>
          <w:b/>
          <w:bCs/>
        </w:rPr>
        <w:t>3.91</w:t>
      </w:r>
    </w:p>
    <w:p w14:paraId="43C80B14" w14:textId="282F5720" w:rsidR="009430E3" w:rsidRDefault="00BD609F" w:rsidP="00FA3B92">
      <w:pPr>
        <w:jc w:val="center"/>
      </w:pPr>
      <w:r>
        <w:rPr>
          <w:noProof/>
        </w:rPr>
        <w:drawing>
          <wp:inline distT="0" distB="0" distL="0" distR="0" wp14:anchorId="42BB4918" wp14:editId="0721EE3A">
            <wp:extent cx="3970376" cy="2476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9526" cy="248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D6803B" wp14:editId="25670487">
            <wp:extent cx="4666242" cy="2908300"/>
            <wp:effectExtent l="0" t="0" r="127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72926" cy="291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E5933" w14:textId="3141C0CC" w:rsidR="009A560B" w:rsidRPr="001010D4" w:rsidRDefault="00021226" w:rsidP="009430E3">
      <w:pPr>
        <w:rPr>
          <w:b/>
          <w:bCs/>
        </w:rPr>
      </w:pPr>
      <w:r w:rsidRPr="001010D4">
        <w:rPr>
          <w:b/>
          <w:bCs/>
        </w:rPr>
        <w:t>Mean p</w:t>
      </w:r>
      <w:r w:rsidR="00E9520C" w:rsidRPr="001010D4">
        <w:rPr>
          <w:b/>
          <w:bCs/>
        </w:rPr>
        <w:t xml:space="preserve">rogesterone values for </w:t>
      </w:r>
      <w:proofErr w:type="gramStart"/>
      <w:r w:rsidR="00E9520C" w:rsidRPr="001010D4">
        <w:rPr>
          <w:b/>
          <w:bCs/>
        </w:rPr>
        <w:t>Zoo  Mt.</w:t>
      </w:r>
      <w:proofErr w:type="gramEnd"/>
      <w:r w:rsidR="00E9520C" w:rsidRPr="001010D4">
        <w:rPr>
          <w:b/>
          <w:bCs/>
        </w:rPr>
        <w:t xml:space="preserve"> Graham  red squ</w:t>
      </w:r>
      <w:r w:rsidR="0092008B" w:rsidRPr="001010D4">
        <w:rPr>
          <w:b/>
          <w:bCs/>
        </w:rPr>
        <w:t>i</w:t>
      </w:r>
      <w:r w:rsidR="00E9520C" w:rsidRPr="001010D4">
        <w:rPr>
          <w:b/>
          <w:bCs/>
        </w:rPr>
        <w:t xml:space="preserve">rrels are significantly lower than that of in situ MGRS and WMRS – F=279.5 </w:t>
      </w:r>
      <w:proofErr w:type="spellStart"/>
      <w:r w:rsidR="00E9520C" w:rsidRPr="001010D4">
        <w:rPr>
          <w:b/>
          <w:bCs/>
        </w:rPr>
        <w:t>Pr</w:t>
      </w:r>
      <w:proofErr w:type="spellEnd"/>
      <w:r w:rsidR="00E9520C" w:rsidRPr="001010D4">
        <w:rPr>
          <w:b/>
          <w:bCs/>
        </w:rPr>
        <w:t xml:space="preserve">&lt;2e-16  </w:t>
      </w:r>
    </w:p>
    <w:p w14:paraId="25B39F52" w14:textId="76F3CAAD" w:rsidR="009A560B" w:rsidRPr="001010D4" w:rsidRDefault="009A560B" w:rsidP="009430E3">
      <w:pPr>
        <w:rPr>
          <w:b/>
          <w:bCs/>
        </w:rPr>
      </w:pPr>
    </w:p>
    <w:p w14:paraId="01B35067" w14:textId="57203524" w:rsidR="009A560B" w:rsidRDefault="009A560B" w:rsidP="009430E3"/>
    <w:p w14:paraId="09A388FD" w14:textId="61CB1365" w:rsidR="009A560B" w:rsidRDefault="009A560B" w:rsidP="009430E3"/>
    <w:p w14:paraId="46B40074" w14:textId="7366DCB7" w:rsidR="009A560B" w:rsidRDefault="009A560B" w:rsidP="009430E3"/>
    <w:p w14:paraId="4C2E42CE" w14:textId="25C5A916" w:rsidR="00237284" w:rsidRDefault="00237284" w:rsidP="009430E3"/>
    <w:p w14:paraId="59211265" w14:textId="77777777" w:rsidR="00237284" w:rsidRDefault="00237284" w:rsidP="00237284">
      <w:pPr>
        <w:spacing w:after="0"/>
      </w:pPr>
    </w:p>
    <w:p w14:paraId="6BB7574A" w14:textId="77777777" w:rsidR="00E9520C" w:rsidRDefault="00E9520C" w:rsidP="00237284">
      <w:pPr>
        <w:spacing w:after="0"/>
      </w:pPr>
    </w:p>
    <w:p w14:paraId="7754BC15" w14:textId="77777777" w:rsidR="00E9520C" w:rsidRDefault="00E9520C" w:rsidP="00237284">
      <w:pPr>
        <w:spacing w:after="0"/>
      </w:pPr>
    </w:p>
    <w:p w14:paraId="5B687847" w14:textId="77777777" w:rsidR="00E9520C" w:rsidRDefault="00E9520C" w:rsidP="00237284">
      <w:pPr>
        <w:spacing w:after="0"/>
      </w:pPr>
    </w:p>
    <w:p w14:paraId="3EA28209" w14:textId="0887F95E" w:rsidR="002856E7" w:rsidRDefault="002856E7" w:rsidP="00237284">
      <w:pPr>
        <w:spacing w:after="0"/>
      </w:pPr>
    </w:p>
    <w:p w14:paraId="6376448B" w14:textId="4B306794" w:rsidR="001A009A" w:rsidRDefault="001A009A" w:rsidP="00237284">
      <w:pPr>
        <w:spacing w:after="0"/>
      </w:pPr>
    </w:p>
    <w:p w14:paraId="2B253348" w14:textId="77777777" w:rsidR="001562C5" w:rsidRDefault="001562C5" w:rsidP="00237284">
      <w:pPr>
        <w:spacing w:after="0"/>
        <w:rPr>
          <w:b/>
          <w:bCs/>
        </w:rPr>
      </w:pPr>
    </w:p>
    <w:p w14:paraId="3B1612AB" w14:textId="12859EAE" w:rsidR="00237284" w:rsidRPr="002856E7" w:rsidRDefault="00237284" w:rsidP="00237284">
      <w:pPr>
        <w:spacing w:after="0"/>
        <w:rPr>
          <w:b/>
          <w:bCs/>
        </w:rPr>
      </w:pPr>
      <w:r w:rsidRPr="002856E7">
        <w:rPr>
          <w:b/>
          <w:bCs/>
        </w:rPr>
        <w:t>Mean Pr</w:t>
      </w:r>
      <w:r w:rsidR="001143A1">
        <w:rPr>
          <w:b/>
          <w:bCs/>
        </w:rPr>
        <w:t>o</w:t>
      </w:r>
      <w:r w:rsidRPr="002856E7">
        <w:rPr>
          <w:b/>
          <w:bCs/>
        </w:rPr>
        <w:t xml:space="preserve">gesterone values by season of both in situ and ex situ red squirrels: </w:t>
      </w:r>
    </w:p>
    <w:p w14:paraId="58D6F700" w14:textId="547D749E" w:rsidR="00237284" w:rsidRPr="002856E7" w:rsidRDefault="00237284" w:rsidP="00237284">
      <w:pPr>
        <w:spacing w:after="0"/>
        <w:rPr>
          <w:b/>
          <w:bCs/>
        </w:rPr>
      </w:pPr>
      <w:r w:rsidRPr="002856E7">
        <w:rPr>
          <w:b/>
          <w:bCs/>
        </w:rPr>
        <w:t>Fall 28.4ng/g-Max</w:t>
      </w:r>
      <w:r w:rsidR="007C4249">
        <w:rPr>
          <w:b/>
          <w:bCs/>
        </w:rPr>
        <w:t>/min</w:t>
      </w:r>
      <w:r w:rsidRPr="002856E7">
        <w:rPr>
          <w:b/>
          <w:bCs/>
        </w:rPr>
        <w:t>-317</w:t>
      </w:r>
      <w:r w:rsidR="00210811">
        <w:rPr>
          <w:b/>
          <w:bCs/>
        </w:rPr>
        <w:t>12.9</w:t>
      </w:r>
      <w:proofErr w:type="gramStart"/>
      <w:r w:rsidR="002B6C6E">
        <w:rPr>
          <w:b/>
          <w:bCs/>
        </w:rPr>
        <w:t>/</w:t>
      </w:r>
      <w:r w:rsidRPr="002856E7">
        <w:rPr>
          <w:b/>
          <w:bCs/>
        </w:rPr>
        <w:t>,</w:t>
      </w:r>
      <w:r w:rsidR="00650577">
        <w:rPr>
          <w:b/>
          <w:bCs/>
        </w:rPr>
        <w:t xml:space="preserve"> </w:t>
      </w:r>
      <w:r w:rsidRPr="002856E7">
        <w:rPr>
          <w:b/>
          <w:bCs/>
        </w:rPr>
        <w:t xml:space="preserve"> </w:t>
      </w:r>
      <w:r w:rsidR="00650577">
        <w:rPr>
          <w:b/>
          <w:bCs/>
        </w:rPr>
        <w:t>S</w:t>
      </w:r>
      <w:r w:rsidRPr="002856E7">
        <w:rPr>
          <w:b/>
          <w:bCs/>
        </w:rPr>
        <w:t>pring</w:t>
      </w:r>
      <w:proofErr w:type="gramEnd"/>
      <w:r w:rsidRPr="002856E7">
        <w:rPr>
          <w:b/>
          <w:bCs/>
        </w:rPr>
        <w:t>, 31.7ng/g-Max</w:t>
      </w:r>
      <w:r w:rsidR="00210811">
        <w:rPr>
          <w:b/>
          <w:bCs/>
        </w:rPr>
        <w:t>/min</w:t>
      </w:r>
      <w:r w:rsidRPr="002856E7">
        <w:rPr>
          <w:b/>
          <w:bCs/>
        </w:rPr>
        <w:t>-22</w:t>
      </w:r>
      <w:r w:rsidR="00BA7E10">
        <w:rPr>
          <w:b/>
          <w:bCs/>
        </w:rPr>
        <w:t>/</w:t>
      </w:r>
      <w:r w:rsidRPr="002856E7">
        <w:rPr>
          <w:b/>
          <w:bCs/>
        </w:rPr>
        <w:t>9</w:t>
      </w:r>
      <w:r w:rsidR="00BA7E10">
        <w:rPr>
          <w:b/>
          <w:bCs/>
        </w:rPr>
        <w:t>9.89</w:t>
      </w:r>
      <w:r w:rsidRPr="002856E7">
        <w:rPr>
          <w:b/>
          <w:bCs/>
        </w:rPr>
        <w:t xml:space="preserve">, </w:t>
      </w:r>
      <w:r w:rsidR="00650577">
        <w:rPr>
          <w:b/>
          <w:bCs/>
        </w:rPr>
        <w:t xml:space="preserve"> </w:t>
      </w:r>
      <w:r w:rsidRPr="002856E7">
        <w:rPr>
          <w:b/>
          <w:bCs/>
        </w:rPr>
        <w:t>Summer, 36.6 ng/g-Max</w:t>
      </w:r>
      <w:r w:rsidR="00BA7E10">
        <w:rPr>
          <w:b/>
          <w:bCs/>
        </w:rPr>
        <w:t>/min-</w:t>
      </w:r>
      <w:r w:rsidRPr="002856E7">
        <w:rPr>
          <w:b/>
          <w:bCs/>
        </w:rPr>
        <w:t>485</w:t>
      </w:r>
      <w:r w:rsidR="00AB14B8">
        <w:rPr>
          <w:b/>
          <w:bCs/>
        </w:rPr>
        <w:t>/6.14</w:t>
      </w:r>
      <w:r w:rsidRPr="002856E7">
        <w:rPr>
          <w:b/>
          <w:bCs/>
        </w:rPr>
        <w:t>,</w:t>
      </w:r>
      <w:r w:rsidR="00650577">
        <w:rPr>
          <w:b/>
          <w:bCs/>
        </w:rPr>
        <w:t xml:space="preserve">  </w:t>
      </w:r>
      <w:r w:rsidRPr="002856E7">
        <w:rPr>
          <w:b/>
          <w:bCs/>
        </w:rPr>
        <w:t>Winter 47.1ng/g-Max</w:t>
      </w:r>
      <w:r w:rsidR="00AB14B8">
        <w:rPr>
          <w:b/>
          <w:bCs/>
        </w:rPr>
        <w:t>/min-</w:t>
      </w:r>
      <w:r w:rsidRPr="002856E7">
        <w:rPr>
          <w:b/>
          <w:bCs/>
        </w:rPr>
        <w:t xml:space="preserve"> 532</w:t>
      </w:r>
      <w:r w:rsidR="00AB14B8">
        <w:rPr>
          <w:b/>
          <w:bCs/>
        </w:rPr>
        <w:t>/7.31</w:t>
      </w:r>
    </w:p>
    <w:p w14:paraId="2AF47913" w14:textId="77777777" w:rsidR="00237284" w:rsidRPr="002856E7" w:rsidRDefault="00237284" w:rsidP="00237284">
      <w:pPr>
        <w:spacing w:after="0"/>
        <w:rPr>
          <w:b/>
          <w:bCs/>
        </w:rPr>
      </w:pPr>
    </w:p>
    <w:p w14:paraId="58B14473" w14:textId="77777777" w:rsidR="009A560B" w:rsidRDefault="009A560B" w:rsidP="009430E3"/>
    <w:p w14:paraId="386EC892" w14:textId="13626993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61CD0264" wp14:editId="7E28D3C4">
            <wp:extent cx="4041640" cy="25209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798" cy="2524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6BD3" w:rsidRPr="00126BD3">
        <w:rPr>
          <w:noProof/>
        </w:rPr>
        <w:drawing>
          <wp:inline distT="0" distB="0" distL="0" distR="0" wp14:anchorId="4DA8C460" wp14:editId="7624FDF4">
            <wp:extent cx="4625009" cy="2882602"/>
            <wp:effectExtent l="0" t="0" r="444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2745" cy="289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1AFDA" w14:textId="77777777" w:rsidR="00CF022A" w:rsidRDefault="00CF022A" w:rsidP="00FA3B92">
      <w:pPr>
        <w:jc w:val="center"/>
      </w:pPr>
    </w:p>
    <w:p w14:paraId="22FA2A4F" w14:textId="68D4C0B0" w:rsidR="00FA3B92" w:rsidRPr="001A009A" w:rsidRDefault="007373AF" w:rsidP="009430E3">
      <w:pPr>
        <w:rPr>
          <w:b/>
          <w:bCs/>
        </w:rPr>
      </w:pPr>
      <w:r w:rsidRPr="001A009A">
        <w:rPr>
          <w:b/>
          <w:bCs/>
        </w:rPr>
        <w:t xml:space="preserve">Mean progesterone values </w:t>
      </w:r>
      <w:proofErr w:type="gramStart"/>
      <w:r w:rsidRPr="001A009A">
        <w:rPr>
          <w:b/>
          <w:bCs/>
        </w:rPr>
        <w:t>are ?</w:t>
      </w:r>
      <w:proofErr w:type="gramEnd"/>
      <w:r w:rsidRPr="001A009A">
        <w:rPr>
          <w:b/>
          <w:bCs/>
        </w:rPr>
        <w:t xml:space="preserve"> </w:t>
      </w:r>
      <w:r w:rsidR="00C32A49" w:rsidRPr="001A009A">
        <w:rPr>
          <w:b/>
          <w:bCs/>
        </w:rPr>
        <w:t xml:space="preserve"> F</w:t>
      </w:r>
      <w:r w:rsidR="00634837">
        <w:rPr>
          <w:b/>
          <w:bCs/>
        </w:rPr>
        <w:t xml:space="preserve"> </w:t>
      </w:r>
      <w:r w:rsidR="00C32A49" w:rsidRPr="001A009A">
        <w:rPr>
          <w:b/>
          <w:bCs/>
        </w:rPr>
        <w:t xml:space="preserve">5.532   </w:t>
      </w:r>
      <w:proofErr w:type="spellStart"/>
      <w:r w:rsidR="00C32A49" w:rsidRPr="001A009A">
        <w:rPr>
          <w:b/>
          <w:bCs/>
        </w:rPr>
        <w:t>Pr</w:t>
      </w:r>
      <w:proofErr w:type="spellEnd"/>
      <w:r w:rsidR="00C32A49" w:rsidRPr="001A009A">
        <w:rPr>
          <w:b/>
          <w:bCs/>
        </w:rPr>
        <w:t>&gt;0.000917</w:t>
      </w:r>
    </w:p>
    <w:p w14:paraId="180CF7BF" w14:textId="2861AC71" w:rsidR="00FA3B92" w:rsidRDefault="00FA3B92" w:rsidP="009430E3"/>
    <w:p w14:paraId="46213202" w14:textId="02885118" w:rsidR="00CE5EE8" w:rsidRDefault="00CE5EE8" w:rsidP="009430E3"/>
    <w:p w14:paraId="429BBB71" w14:textId="2596FB38" w:rsidR="00CE5EE8" w:rsidRDefault="00CE5EE8" w:rsidP="009430E3"/>
    <w:p w14:paraId="2C30500A" w14:textId="547B480E" w:rsidR="00CE5EE8" w:rsidRDefault="00CE5EE8" w:rsidP="009430E3"/>
    <w:p w14:paraId="18881250" w14:textId="373336A5" w:rsidR="00CE5EE8" w:rsidRDefault="00CE5EE8" w:rsidP="009430E3"/>
    <w:p w14:paraId="42C41888" w14:textId="77EDE2E8" w:rsidR="00CE5EE8" w:rsidRDefault="00CE5EE8" w:rsidP="009430E3"/>
    <w:p w14:paraId="5F8F886B" w14:textId="5672F09E" w:rsidR="00C32A49" w:rsidRPr="00021226" w:rsidRDefault="00C32A49" w:rsidP="00C32A49">
      <w:pPr>
        <w:rPr>
          <w:b/>
          <w:bCs/>
        </w:rPr>
      </w:pPr>
      <w:r w:rsidRPr="00021226">
        <w:rPr>
          <w:b/>
          <w:bCs/>
        </w:rPr>
        <w:t xml:space="preserve">Mean </w:t>
      </w:r>
      <w:r>
        <w:rPr>
          <w:b/>
          <w:bCs/>
        </w:rPr>
        <w:t>estradiol</w:t>
      </w:r>
      <w:r w:rsidRPr="00021226">
        <w:rPr>
          <w:b/>
          <w:bCs/>
        </w:rPr>
        <w:t xml:space="preserve"> values of </w:t>
      </w:r>
      <w:r w:rsidRPr="00021226">
        <w:rPr>
          <w:b/>
          <w:bCs/>
          <w:i/>
          <w:iCs/>
        </w:rPr>
        <w:t>in situ</w:t>
      </w:r>
      <w:r w:rsidRPr="00021226">
        <w:rPr>
          <w:b/>
          <w:bCs/>
        </w:rPr>
        <w:t xml:space="preserve"> red squirrels vs</w:t>
      </w:r>
      <w:r>
        <w:rPr>
          <w:b/>
          <w:bCs/>
        </w:rPr>
        <w:t>.</w:t>
      </w:r>
      <w:r w:rsidRPr="00021226">
        <w:rPr>
          <w:b/>
          <w:bCs/>
        </w:rPr>
        <w:t xml:space="preserve"> Zoo Squirrels: Mt. Graham =</w:t>
      </w:r>
      <w:r w:rsidR="003E12C8">
        <w:rPr>
          <w:b/>
          <w:bCs/>
        </w:rPr>
        <w:t>155</w:t>
      </w:r>
      <w:r w:rsidRPr="00021226">
        <w:rPr>
          <w:b/>
          <w:bCs/>
        </w:rPr>
        <w:t xml:space="preserve"> ng/g</w:t>
      </w:r>
      <w:r w:rsidR="008E688E">
        <w:rPr>
          <w:b/>
          <w:bCs/>
        </w:rPr>
        <w:t>-Max</w:t>
      </w:r>
      <w:r w:rsidR="00A61D6A">
        <w:rPr>
          <w:b/>
          <w:bCs/>
        </w:rPr>
        <w:t>/min</w:t>
      </w:r>
      <w:r w:rsidR="000653DE">
        <w:rPr>
          <w:b/>
          <w:bCs/>
        </w:rPr>
        <w:t>,</w:t>
      </w:r>
      <w:r w:rsidR="008E688E">
        <w:rPr>
          <w:b/>
          <w:bCs/>
        </w:rPr>
        <w:t>1013</w:t>
      </w:r>
      <w:r w:rsidR="00A61D6A">
        <w:rPr>
          <w:b/>
          <w:bCs/>
        </w:rPr>
        <w:t>/</w:t>
      </w:r>
      <w:r w:rsidR="00D30B1F">
        <w:rPr>
          <w:b/>
          <w:bCs/>
        </w:rPr>
        <w:t>12.1</w:t>
      </w:r>
      <w:r w:rsidRPr="00021226">
        <w:rPr>
          <w:b/>
          <w:bCs/>
        </w:rPr>
        <w:t>,</w:t>
      </w:r>
      <w:r>
        <w:rPr>
          <w:b/>
          <w:bCs/>
        </w:rPr>
        <w:t xml:space="preserve"> </w:t>
      </w:r>
      <w:r w:rsidRPr="00021226">
        <w:rPr>
          <w:b/>
          <w:bCs/>
        </w:rPr>
        <w:t>White mt.</w:t>
      </w:r>
      <w:r w:rsidR="003E12C8">
        <w:rPr>
          <w:b/>
          <w:bCs/>
        </w:rPr>
        <w:t>376</w:t>
      </w:r>
      <w:r w:rsidRPr="00021226">
        <w:rPr>
          <w:b/>
          <w:bCs/>
        </w:rPr>
        <w:t>ng/g</w:t>
      </w:r>
      <w:r w:rsidR="000653DE">
        <w:rPr>
          <w:b/>
          <w:bCs/>
        </w:rPr>
        <w:t>-</w:t>
      </w:r>
      <w:r w:rsidR="00D30B1F">
        <w:rPr>
          <w:b/>
          <w:bCs/>
        </w:rPr>
        <w:t xml:space="preserve"> Max/min</w:t>
      </w:r>
      <w:r w:rsidR="008625A1">
        <w:rPr>
          <w:b/>
          <w:bCs/>
        </w:rPr>
        <w:t>-</w:t>
      </w:r>
      <w:r w:rsidR="000653DE">
        <w:rPr>
          <w:b/>
          <w:bCs/>
        </w:rPr>
        <w:t>3525</w:t>
      </w:r>
      <w:r w:rsidR="008625A1">
        <w:rPr>
          <w:b/>
          <w:bCs/>
        </w:rPr>
        <w:t>/25.4</w:t>
      </w:r>
      <w:r w:rsidRPr="00021226">
        <w:rPr>
          <w:b/>
          <w:bCs/>
        </w:rPr>
        <w:t>, Zoo=</w:t>
      </w:r>
      <w:r w:rsidR="003E12C8">
        <w:rPr>
          <w:b/>
          <w:bCs/>
        </w:rPr>
        <w:t>103</w:t>
      </w:r>
      <w:r w:rsidRPr="00021226">
        <w:rPr>
          <w:b/>
          <w:bCs/>
        </w:rPr>
        <w:t>ng/g</w:t>
      </w:r>
      <w:r w:rsidR="000653DE">
        <w:rPr>
          <w:b/>
          <w:bCs/>
        </w:rPr>
        <w:t>-Max</w:t>
      </w:r>
      <w:r w:rsidR="008625A1">
        <w:rPr>
          <w:b/>
          <w:bCs/>
        </w:rPr>
        <w:t>/min</w:t>
      </w:r>
      <w:r w:rsidR="00C95B30">
        <w:rPr>
          <w:b/>
          <w:bCs/>
        </w:rPr>
        <w:t>,433</w:t>
      </w:r>
      <w:r w:rsidR="008625A1">
        <w:rPr>
          <w:b/>
          <w:bCs/>
        </w:rPr>
        <w:t>/</w:t>
      </w:r>
      <w:r w:rsidR="00E13C35">
        <w:rPr>
          <w:b/>
          <w:bCs/>
        </w:rPr>
        <w:t>10.9</w:t>
      </w:r>
    </w:p>
    <w:p w14:paraId="29FF65EF" w14:textId="45F65E49" w:rsidR="00CE5EE8" w:rsidRDefault="00CE5EE8" w:rsidP="009430E3"/>
    <w:p w14:paraId="75F290B3" w14:textId="28642973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1E209B92" wp14:editId="410FC7FA">
            <wp:extent cx="3973285" cy="2476500"/>
            <wp:effectExtent l="0" t="0" r="8255" b="0"/>
            <wp:docPr id="12" name="Picture 1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ox and whiske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0302" cy="248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E15" w:rsidRPr="004C6E15">
        <w:rPr>
          <w:noProof/>
        </w:rPr>
        <w:drawing>
          <wp:inline distT="0" distB="0" distL="0" distR="0" wp14:anchorId="2280F0A8" wp14:editId="697A8D53">
            <wp:extent cx="4299463" cy="2679700"/>
            <wp:effectExtent l="0" t="0" r="635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5717" cy="2683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87A2" w14:textId="3FA5F13F" w:rsidR="00E458FB" w:rsidRDefault="00E458FB" w:rsidP="00FA3B92">
      <w:pPr>
        <w:jc w:val="center"/>
      </w:pPr>
    </w:p>
    <w:p w14:paraId="49B97C7F" w14:textId="101FCD5D" w:rsidR="00CE5EE8" w:rsidRPr="000B2161" w:rsidRDefault="000B2161" w:rsidP="00D747D3">
      <w:pPr>
        <w:rPr>
          <w:b/>
          <w:bCs/>
        </w:rPr>
      </w:pPr>
      <w:r w:rsidRPr="000B2161">
        <w:rPr>
          <w:b/>
          <w:bCs/>
        </w:rPr>
        <w:t xml:space="preserve">Mean estradiol values for </w:t>
      </w:r>
      <w:proofErr w:type="gramStart"/>
      <w:r w:rsidRPr="000B2161">
        <w:rPr>
          <w:b/>
          <w:bCs/>
        </w:rPr>
        <w:t>Zoo  Mt.</w:t>
      </w:r>
      <w:proofErr w:type="gramEnd"/>
      <w:r w:rsidRPr="000B2161">
        <w:rPr>
          <w:b/>
          <w:bCs/>
        </w:rPr>
        <w:t xml:space="preserve"> Graham  red squirrels are significantly lower than that of in situ MGRS and WMRS – F=74.31, </w:t>
      </w:r>
      <w:proofErr w:type="spellStart"/>
      <w:r w:rsidRPr="000B2161">
        <w:rPr>
          <w:b/>
          <w:bCs/>
        </w:rPr>
        <w:t>Pr</w:t>
      </w:r>
      <w:proofErr w:type="spellEnd"/>
      <w:r w:rsidRPr="000B2161">
        <w:rPr>
          <w:b/>
          <w:bCs/>
        </w:rPr>
        <w:t>&lt;2e-16</w:t>
      </w:r>
    </w:p>
    <w:p w14:paraId="0A8BE847" w14:textId="345AA0EB" w:rsidR="00CE5EE8" w:rsidRDefault="00CE5EE8" w:rsidP="00FA3B92">
      <w:pPr>
        <w:jc w:val="center"/>
      </w:pPr>
    </w:p>
    <w:p w14:paraId="13DC28E5" w14:textId="0019A4A6" w:rsidR="00CE5EE8" w:rsidRDefault="00CE5EE8" w:rsidP="00FA3B92">
      <w:pPr>
        <w:jc w:val="center"/>
      </w:pPr>
    </w:p>
    <w:p w14:paraId="72CE2468" w14:textId="69579B26" w:rsidR="00CE5EE8" w:rsidRDefault="00CE5EE8" w:rsidP="00FA3B92">
      <w:pPr>
        <w:jc w:val="center"/>
      </w:pPr>
    </w:p>
    <w:p w14:paraId="60E7E189" w14:textId="3AC431B7" w:rsidR="00CE5EE8" w:rsidRDefault="00CE5EE8" w:rsidP="00FA3B92">
      <w:pPr>
        <w:jc w:val="center"/>
      </w:pPr>
    </w:p>
    <w:p w14:paraId="13B4175E" w14:textId="7EF13B79" w:rsidR="00CE5EE8" w:rsidRDefault="00CE5EE8" w:rsidP="00FA3B92">
      <w:pPr>
        <w:jc w:val="center"/>
      </w:pPr>
    </w:p>
    <w:p w14:paraId="0783985B" w14:textId="5E789739" w:rsidR="00CE5EE8" w:rsidRDefault="00CE5EE8" w:rsidP="00FA3B92">
      <w:pPr>
        <w:jc w:val="center"/>
      </w:pPr>
    </w:p>
    <w:p w14:paraId="534E6070" w14:textId="00D696C3" w:rsidR="00CE5EE8" w:rsidRDefault="00CE5EE8" w:rsidP="00FA3B92">
      <w:pPr>
        <w:jc w:val="center"/>
      </w:pPr>
    </w:p>
    <w:p w14:paraId="436263CC" w14:textId="309B625A" w:rsidR="00CE5EE8" w:rsidRDefault="00CE5EE8" w:rsidP="00FA3B92">
      <w:pPr>
        <w:jc w:val="center"/>
      </w:pPr>
    </w:p>
    <w:p w14:paraId="1A429906" w14:textId="77777777" w:rsidR="00826A4D" w:rsidRDefault="00826A4D" w:rsidP="001143A1">
      <w:pPr>
        <w:spacing w:after="0"/>
        <w:rPr>
          <w:b/>
          <w:bCs/>
        </w:rPr>
      </w:pPr>
    </w:p>
    <w:p w14:paraId="6817F614" w14:textId="77777777" w:rsidR="00826A4D" w:rsidRDefault="00826A4D" w:rsidP="001143A1">
      <w:pPr>
        <w:spacing w:after="0"/>
        <w:rPr>
          <w:b/>
          <w:bCs/>
        </w:rPr>
      </w:pPr>
    </w:p>
    <w:p w14:paraId="6DDF3CD1" w14:textId="07F549AC" w:rsidR="001143A1" w:rsidRPr="005E114A" w:rsidRDefault="001143A1" w:rsidP="001143A1">
      <w:pPr>
        <w:spacing w:after="0"/>
        <w:rPr>
          <w:b/>
          <w:bCs/>
        </w:rPr>
      </w:pPr>
      <w:r w:rsidRPr="005E114A">
        <w:rPr>
          <w:b/>
          <w:bCs/>
        </w:rPr>
        <w:t xml:space="preserve">Mean Estradiol values by season of both </w:t>
      </w:r>
      <w:r w:rsidRPr="00D747D3">
        <w:rPr>
          <w:b/>
          <w:bCs/>
          <w:i/>
          <w:iCs/>
        </w:rPr>
        <w:t>in situ</w:t>
      </w:r>
      <w:r w:rsidRPr="005E114A">
        <w:rPr>
          <w:b/>
          <w:bCs/>
        </w:rPr>
        <w:t xml:space="preserve"> and </w:t>
      </w:r>
      <w:r w:rsidRPr="00D747D3">
        <w:rPr>
          <w:b/>
          <w:bCs/>
          <w:i/>
          <w:iCs/>
        </w:rPr>
        <w:t>ex situ</w:t>
      </w:r>
      <w:r w:rsidRPr="005E114A">
        <w:rPr>
          <w:b/>
          <w:bCs/>
        </w:rPr>
        <w:t xml:space="preserve"> red squirrels: </w:t>
      </w:r>
    </w:p>
    <w:p w14:paraId="5418E272" w14:textId="2E90BCC6" w:rsidR="00CE5EE8" w:rsidRPr="005E114A" w:rsidRDefault="001143A1" w:rsidP="001143A1">
      <w:pPr>
        <w:spacing w:after="0"/>
        <w:rPr>
          <w:b/>
          <w:bCs/>
        </w:rPr>
      </w:pPr>
      <w:r w:rsidRPr="005E114A">
        <w:rPr>
          <w:b/>
          <w:bCs/>
        </w:rPr>
        <w:t xml:space="preserve">Fall </w:t>
      </w:r>
      <w:r w:rsidR="0050433A" w:rsidRPr="005E114A">
        <w:rPr>
          <w:b/>
          <w:bCs/>
        </w:rPr>
        <w:t>112</w:t>
      </w:r>
      <w:r w:rsidR="007D25B2">
        <w:rPr>
          <w:b/>
          <w:bCs/>
        </w:rPr>
        <w:t>ng/</w:t>
      </w:r>
      <w:r w:rsidRPr="005E114A">
        <w:rPr>
          <w:b/>
          <w:bCs/>
        </w:rPr>
        <w:t>g-Max</w:t>
      </w:r>
      <w:r w:rsidR="008F1537">
        <w:rPr>
          <w:b/>
          <w:bCs/>
        </w:rPr>
        <w:t>/</w:t>
      </w:r>
      <w:r w:rsidR="002A2BBD">
        <w:rPr>
          <w:b/>
          <w:bCs/>
        </w:rPr>
        <w:t>min</w:t>
      </w:r>
      <w:r w:rsidRPr="005E114A">
        <w:rPr>
          <w:b/>
          <w:bCs/>
        </w:rPr>
        <w:t>-</w:t>
      </w:r>
      <w:r w:rsidR="00CF25C9" w:rsidRPr="005E114A">
        <w:rPr>
          <w:b/>
          <w:bCs/>
        </w:rPr>
        <w:t>433</w:t>
      </w:r>
      <w:r w:rsidR="002A2BBD">
        <w:rPr>
          <w:b/>
          <w:bCs/>
        </w:rPr>
        <w:t>/</w:t>
      </w:r>
      <w:r w:rsidR="0051781E">
        <w:rPr>
          <w:b/>
          <w:bCs/>
        </w:rPr>
        <w:t>10.</w:t>
      </w:r>
      <w:proofErr w:type="gramStart"/>
      <w:r w:rsidR="0051781E">
        <w:rPr>
          <w:b/>
          <w:bCs/>
        </w:rPr>
        <w:t>9</w:t>
      </w:r>
      <w:r w:rsidRPr="005E114A">
        <w:rPr>
          <w:b/>
          <w:bCs/>
        </w:rPr>
        <w:t xml:space="preserve">, </w:t>
      </w:r>
      <w:r w:rsidR="00D747D3">
        <w:rPr>
          <w:b/>
          <w:bCs/>
        </w:rPr>
        <w:t xml:space="preserve"> S</w:t>
      </w:r>
      <w:r w:rsidRPr="005E114A">
        <w:rPr>
          <w:b/>
          <w:bCs/>
        </w:rPr>
        <w:t>pring</w:t>
      </w:r>
      <w:proofErr w:type="gramEnd"/>
      <w:r w:rsidRPr="005E114A">
        <w:rPr>
          <w:b/>
          <w:bCs/>
        </w:rPr>
        <w:t xml:space="preserve">, </w:t>
      </w:r>
      <w:r w:rsidR="00CF25C9" w:rsidRPr="005E114A">
        <w:rPr>
          <w:b/>
          <w:bCs/>
        </w:rPr>
        <w:t>98</w:t>
      </w:r>
      <w:r w:rsidR="005E114A" w:rsidRPr="005E114A">
        <w:rPr>
          <w:b/>
          <w:bCs/>
        </w:rPr>
        <w:t>.2</w:t>
      </w:r>
      <w:r w:rsidRPr="005E114A">
        <w:rPr>
          <w:b/>
          <w:bCs/>
        </w:rPr>
        <w:t>ng/g-Max</w:t>
      </w:r>
      <w:r w:rsidR="008F1537">
        <w:rPr>
          <w:b/>
          <w:bCs/>
        </w:rPr>
        <w:t>/min</w:t>
      </w:r>
      <w:r w:rsidRPr="005E114A">
        <w:rPr>
          <w:b/>
          <w:bCs/>
        </w:rPr>
        <w:t>-</w:t>
      </w:r>
      <w:r w:rsidR="005E114A" w:rsidRPr="005E114A">
        <w:rPr>
          <w:b/>
          <w:bCs/>
        </w:rPr>
        <w:t>329</w:t>
      </w:r>
      <w:r w:rsidR="008F1537">
        <w:rPr>
          <w:b/>
          <w:bCs/>
        </w:rPr>
        <w:t>/</w:t>
      </w:r>
      <w:r w:rsidR="0051781E">
        <w:rPr>
          <w:b/>
          <w:bCs/>
        </w:rPr>
        <w:t>12.1</w:t>
      </w:r>
      <w:r w:rsidRPr="005E114A">
        <w:rPr>
          <w:b/>
          <w:bCs/>
        </w:rPr>
        <w:t xml:space="preserve">, </w:t>
      </w:r>
      <w:r w:rsidR="00D747D3">
        <w:rPr>
          <w:b/>
          <w:bCs/>
        </w:rPr>
        <w:t xml:space="preserve">  </w:t>
      </w:r>
      <w:r w:rsidRPr="005E114A">
        <w:rPr>
          <w:b/>
          <w:bCs/>
        </w:rPr>
        <w:t xml:space="preserve">Summer, </w:t>
      </w:r>
      <w:r w:rsidR="005E114A" w:rsidRPr="005E114A">
        <w:rPr>
          <w:b/>
          <w:bCs/>
        </w:rPr>
        <w:t>118</w:t>
      </w:r>
      <w:r w:rsidRPr="005E114A">
        <w:rPr>
          <w:b/>
          <w:bCs/>
        </w:rPr>
        <w:t xml:space="preserve"> ng/g-Max</w:t>
      </w:r>
      <w:r w:rsidR="00994E7A">
        <w:rPr>
          <w:b/>
          <w:bCs/>
        </w:rPr>
        <w:t>./min</w:t>
      </w:r>
      <w:r w:rsidRPr="005E114A">
        <w:rPr>
          <w:b/>
          <w:bCs/>
        </w:rPr>
        <w:t xml:space="preserve"> </w:t>
      </w:r>
      <w:r w:rsidR="005E114A" w:rsidRPr="005E114A">
        <w:rPr>
          <w:b/>
          <w:bCs/>
        </w:rPr>
        <w:t>1188</w:t>
      </w:r>
      <w:r w:rsidR="00994E7A">
        <w:rPr>
          <w:b/>
          <w:bCs/>
        </w:rPr>
        <w:t>/</w:t>
      </w:r>
      <w:r w:rsidR="005F2737">
        <w:rPr>
          <w:b/>
          <w:bCs/>
        </w:rPr>
        <w:t>25.0</w:t>
      </w:r>
      <w:r w:rsidRPr="005E114A">
        <w:rPr>
          <w:b/>
          <w:bCs/>
        </w:rPr>
        <w:t>,</w:t>
      </w:r>
      <w:r w:rsidR="00D747D3">
        <w:rPr>
          <w:b/>
          <w:bCs/>
        </w:rPr>
        <w:t xml:space="preserve">  </w:t>
      </w:r>
      <w:r w:rsidRPr="005E114A">
        <w:rPr>
          <w:b/>
          <w:bCs/>
        </w:rPr>
        <w:t xml:space="preserve">Winter </w:t>
      </w:r>
      <w:r w:rsidR="005E114A" w:rsidRPr="005E114A">
        <w:rPr>
          <w:b/>
          <w:bCs/>
        </w:rPr>
        <w:t>160</w:t>
      </w:r>
      <w:r w:rsidRPr="005E114A">
        <w:rPr>
          <w:b/>
          <w:bCs/>
        </w:rPr>
        <w:t>ng/g-Max</w:t>
      </w:r>
      <w:r w:rsidR="00994E7A">
        <w:rPr>
          <w:b/>
          <w:bCs/>
        </w:rPr>
        <w:t>/min,</w:t>
      </w:r>
      <w:r w:rsidRPr="005E114A">
        <w:rPr>
          <w:b/>
          <w:bCs/>
        </w:rPr>
        <w:t xml:space="preserve"> </w:t>
      </w:r>
      <w:r w:rsidR="005E114A" w:rsidRPr="005E114A">
        <w:rPr>
          <w:b/>
          <w:bCs/>
        </w:rPr>
        <w:t>3525</w:t>
      </w:r>
      <w:r w:rsidR="00994E7A">
        <w:rPr>
          <w:b/>
          <w:bCs/>
        </w:rPr>
        <w:t>/</w:t>
      </w:r>
      <w:r w:rsidR="005F2737">
        <w:rPr>
          <w:b/>
          <w:bCs/>
        </w:rPr>
        <w:t>15.9</w:t>
      </w:r>
    </w:p>
    <w:p w14:paraId="7F2CFDA9" w14:textId="77777777" w:rsidR="000B2161" w:rsidRPr="005E114A" w:rsidRDefault="000B2161" w:rsidP="00FA3B92">
      <w:pPr>
        <w:jc w:val="center"/>
        <w:rPr>
          <w:b/>
          <w:bCs/>
        </w:rPr>
      </w:pPr>
    </w:p>
    <w:p w14:paraId="4FB4BA2B" w14:textId="551BDD56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7D0EC093" wp14:editId="71A769EC">
            <wp:extent cx="4080258" cy="2543175"/>
            <wp:effectExtent l="0" t="0" r="0" b="0"/>
            <wp:docPr id="13" name="Picture 1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box and whisker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0837" cy="2549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3F0B" w:rsidRPr="00E03F0B">
        <w:rPr>
          <w:noProof/>
        </w:rPr>
        <w:drawing>
          <wp:inline distT="0" distB="0" distL="0" distR="0" wp14:anchorId="4F5DCA22" wp14:editId="2A696761">
            <wp:extent cx="4268899" cy="266065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9267" cy="2667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71E96" w14:textId="112D1B04" w:rsidR="009A560B" w:rsidRDefault="009A560B" w:rsidP="00FA3B92">
      <w:pPr>
        <w:jc w:val="center"/>
      </w:pPr>
    </w:p>
    <w:p w14:paraId="0A72169D" w14:textId="4129F1FE" w:rsidR="009A560B" w:rsidRPr="004A7BF2" w:rsidRDefault="007D25B2" w:rsidP="009B6A3D">
      <w:pPr>
        <w:spacing w:after="0"/>
        <w:rPr>
          <w:b/>
          <w:bCs/>
        </w:rPr>
      </w:pPr>
      <w:r w:rsidRPr="004A7BF2">
        <w:rPr>
          <w:b/>
          <w:bCs/>
        </w:rPr>
        <w:t>Mean estradiol values for Zoo</w:t>
      </w:r>
      <w:r w:rsidR="00900CA0" w:rsidRPr="004A7BF2">
        <w:rPr>
          <w:b/>
          <w:bCs/>
        </w:rPr>
        <w:t>, and in situ</w:t>
      </w:r>
      <w:r w:rsidRPr="004A7BF2">
        <w:rPr>
          <w:b/>
          <w:bCs/>
        </w:rPr>
        <w:t xml:space="preserve"> red squirrels</w:t>
      </w:r>
      <w:r w:rsidR="009B6A3D" w:rsidRPr="004A7BF2">
        <w:rPr>
          <w:b/>
          <w:bCs/>
        </w:rPr>
        <w:t xml:space="preserve"> by season </w:t>
      </w:r>
      <w:r w:rsidRPr="004A7BF2">
        <w:rPr>
          <w:b/>
          <w:bCs/>
        </w:rPr>
        <w:t>are significantly</w:t>
      </w:r>
      <w:r w:rsidR="009B6A3D" w:rsidRPr="004A7BF2">
        <w:rPr>
          <w:b/>
          <w:bCs/>
        </w:rPr>
        <w:t xml:space="preserve"> different</w:t>
      </w:r>
      <w:r w:rsidRPr="004A7BF2">
        <w:rPr>
          <w:b/>
          <w:bCs/>
        </w:rPr>
        <w:t xml:space="preserve"> – </w:t>
      </w:r>
      <w:r w:rsidR="004A7BF2" w:rsidRPr="004A7BF2">
        <w:rPr>
          <w:b/>
          <w:bCs/>
        </w:rPr>
        <w:t>F=</w:t>
      </w:r>
      <w:r w:rsidR="00A76E25" w:rsidRPr="004A7BF2">
        <w:rPr>
          <w:b/>
          <w:bCs/>
        </w:rPr>
        <w:t>6.507</w:t>
      </w:r>
      <w:r w:rsidR="004A7BF2" w:rsidRPr="004A7BF2">
        <w:rPr>
          <w:b/>
          <w:bCs/>
        </w:rPr>
        <w:t xml:space="preserve">, </w:t>
      </w:r>
      <w:proofErr w:type="spellStart"/>
      <w:r w:rsidR="00A76E25" w:rsidRPr="004A7BF2">
        <w:rPr>
          <w:b/>
          <w:bCs/>
        </w:rPr>
        <w:t>Pr</w:t>
      </w:r>
      <w:proofErr w:type="spellEnd"/>
      <w:r w:rsidR="00A76E25" w:rsidRPr="004A7BF2">
        <w:rPr>
          <w:b/>
          <w:bCs/>
        </w:rPr>
        <w:t>&gt;0.000235</w:t>
      </w:r>
    </w:p>
    <w:p w14:paraId="2F15D281" w14:textId="733978D9" w:rsidR="009A560B" w:rsidRDefault="009A560B" w:rsidP="00FA3B92">
      <w:pPr>
        <w:jc w:val="center"/>
      </w:pPr>
    </w:p>
    <w:p w14:paraId="7EDE22CD" w14:textId="2AEA09FC" w:rsidR="009A560B" w:rsidRDefault="009A560B" w:rsidP="00FA3B92">
      <w:pPr>
        <w:jc w:val="center"/>
      </w:pPr>
    </w:p>
    <w:p w14:paraId="6F8DD798" w14:textId="2F94D443" w:rsidR="009A560B" w:rsidRDefault="009A560B" w:rsidP="00FA3B92">
      <w:pPr>
        <w:jc w:val="center"/>
      </w:pPr>
    </w:p>
    <w:p w14:paraId="7B9FD37F" w14:textId="3D81A214" w:rsidR="009A560B" w:rsidRDefault="009A560B" w:rsidP="00FA3B92">
      <w:pPr>
        <w:jc w:val="center"/>
      </w:pPr>
    </w:p>
    <w:p w14:paraId="3133A552" w14:textId="2559FC47" w:rsidR="009A560B" w:rsidRDefault="009A560B" w:rsidP="00FA3B92">
      <w:pPr>
        <w:jc w:val="center"/>
      </w:pPr>
    </w:p>
    <w:p w14:paraId="08300032" w14:textId="34842DD2" w:rsidR="009A560B" w:rsidRDefault="009A560B" w:rsidP="00FA3B92">
      <w:pPr>
        <w:jc w:val="center"/>
      </w:pPr>
    </w:p>
    <w:p w14:paraId="4DDE98D8" w14:textId="6F9A8237" w:rsidR="009A560B" w:rsidRDefault="009A560B" w:rsidP="00FA3B92">
      <w:pPr>
        <w:jc w:val="center"/>
      </w:pPr>
    </w:p>
    <w:p w14:paraId="15825977" w14:textId="44AEE9D8" w:rsidR="009A560B" w:rsidRDefault="009A560B" w:rsidP="00FA3B92">
      <w:pPr>
        <w:jc w:val="center"/>
      </w:pPr>
    </w:p>
    <w:p w14:paraId="054DE57B" w14:textId="18694347" w:rsidR="009A560B" w:rsidRDefault="009A560B" w:rsidP="00FA3B92">
      <w:pPr>
        <w:jc w:val="center"/>
      </w:pPr>
    </w:p>
    <w:p w14:paraId="43D955F1" w14:textId="77777777" w:rsidR="00826A4D" w:rsidRDefault="00826A4D" w:rsidP="00FF4BE3">
      <w:pPr>
        <w:spacing w:after="0"/>
        <w:rPr>
          <w:b/>
          <w:bCs/>
        </w:rPr>
      </w:pPr>
      <w:bookmarkStart w:id="2" w:name="_Hlk71379626"/>
    </w:p>
    <w:p w14:paraId="64AF491A" w14:textId="77777777" w:rsidR="00826A4D" w:rsidRDefault="00826A4D" w:rsidP="00FF4BE3">
      <w:pPr>
        <w:spacing w:after="0"/>
        <w:rPr>
          <w:b/>
          <w:bCs/>
        </w:rPr>
      </w:pPr>
    </w:p>
    <w:p w14:paraId="3EF9890A" w14:textId="03C2D698" w:rsidR="00FF4BE3" w:rsidRPr="00FF4BE3" w:rsidRDefault="00574407" w:rsidP="00FF4BE3">
      <w:pPr>
        <w:spacing w:after="0"/>
        <w:rPr>
          <w:b/>
          <w:bCs/>
        </w:rPr>
      </w:pPr>
      <w:r w:rsidRPr="00FF4BE3">
        <w:rPr>
          <w:b/>
          <w:bCs/>
        </w:rPr>
        <w:t xml:space="preserve">Mean </w:t>
      </w:r>
      <w:r w:rsidR="00AD1D3C" w:rsidRPr="00FF4BE3">
        <w:rPr>
          <w:b/>
          <w:bCs/>
        </w:rPr>
        <w:t>cortisol</w:t>
      </w:r>
      <w:r w:rsidRPr="00FF4BE3">
        <w:rPr>
          <w:b/>
          <w:bCs/>
        </w:rPr>
        <w:t xml:space="preserve"> values of in situ red squirrels vs. Zoo Squirrels: </w:t>
      </w:r>
    </w:p>
    <w:p w14:paraId="1946B8FC" w14:textId="29D4E4D3" w:rsidR="009A560B" w:rsidRPr="00FF4BE3" w:rsidRDefault="00574407" w:rsidP="00FF4BE3">
      <w:pPr>
        <w:spacing w:after="0"/>
        <w:rPr>
          <w:b/>
          <w:bCs/>
        </w:rPr>
      </w:pPr>
      <w:r w:rsidRPr="00FF4BE3">
        <w:rPr>
          <w:b/>
          <w:bCs/>
        </w:rPr>
        <w:t>Mt. Graham =</w:t>
      </w:r>
      <w:r w:rsidR="00AD1D3C" w:rsidRPr="00FF4BE3">
        <w:rPr>
          <w:b/>
          <w:bCs/>
        </w:rPr>
        <w:t>68.6</w:t>
      </w:r>
      <w:r w:rsidRPr="00FF4BE3">
        <w:rPr>
          <w:b/>
          <w:bCs/>
        </w:rPr>
        <w:t xml:space="preserve"> ng/g-Max</w:t>
      </w:r>
      <w:r w:rsidR="001A03B2" w:rsidRPr="00FF4BE3">
        <w:rPr>
          <w:b/>
          <w:bCs/>
        </w:rPr>
        <w:t>/min</w:t>
      </w:r>
      <w:r w:rsidRPr="00FF4BE3">
        <w:rPr>
          <w:b/>
          <w:bCs/>
        </w:rPr>
        <w:t>,</w:t>
      </w:r>
      <w:r w:rsidR="001A03B2" w:rsidRPr="00FF4BE3">
        <w:rPr>
          <w:b/>
          <w:bCs/>
        </w:rPr>
        <w:t>184/9.79</w:t>
      </w:r>
      <w:r w:rsidRPr="00FF4BE3">
        <w:rPr>
          <w:b/>
          <w:bCs/>
        </w:rPr>
        <w:t>, White mt.</w:t>
      </w:r>
      <w:r w:rsidR="001A03B2" w:rsidRPr="00FF4BE3">
        <w:rPr>
          <w:b/>
          <w:bCs/>
        </w:rPr>
        <w:t>155</w:t>
      </w:r>
      <w:r w:rsidRPr="00FF4BE3">
        <w:rPr>
          <w:b/>
          <w:bCs/>
        </w:rPr>
        <w:t>ng/g-</w:t>
      </w:r>
      <w:r w:rsidR="00FF4BE3" w:rsidRPr="00FF4BE3">
        <w:rPr>
          <w:b/>
          <w:bCs/>
        </w:rPr>
        <w:t>Max/min</w:t>
      </w:r>
      <w:r w:rsidR="0067700B">
        <w:rPr>
          <w:b/>
          <w:bCs/>
        </w:rPr>
        <w:t>,</w:t>
      </w:r>
      <w:r w:rsidR="00FF4BE3" w:rsidRPr="00FF4BE3">
        <w:rPr>
          <w:b/>
          <w:bCs/>
        </w:rPr>
        <w:t>895/17.4</w:t>
      </w:r>
      <w:r w:rsidRPr="00FF4BE3">
        <w:rPr>
          <w:b/>
          <w:bCs/>
        </w:rPr>
        <w:t>, Zoo=</w:t>
      </w:r>
      <w:r w:rsidR="00553DC8">
        <w:rPr>
          <w:b/>
          <w:bCs/>
        </w:rPr>
        <w:t>935</w:t>
      </w:r>
      <w:r w:rsidRPr="00FF4BE3">
        <w:rPr>
          <w:b/>
          <w:bCs/>
        </w:rPr>
        <w:t>ng/g-Max,</w:t>
      </w:r>
      <w:r w:rsidR="00553DC8">
        <w:rPr>
          <w:b/>
          <w:bCs/>
        </w:rPr>
        <w:t>1084/</w:t>
      </w:r>
      <w:r w:rsidR="005F2737">
        <w:rPr>
          <w:b/>
          <w:bCs/>
        </w:rPr>
        <w:t>1.75</w:t>
      </w:r>
    </w:p>
    <w:bookmarkEnd w:id="2"/>
    <w:p w14:paraId="54CC786A" w14:textId="77777777" w:rsidR="009A560B" w:rsidRDefault="009A560B" w:rsidP="00FA3B92">
      <w:pPr>
        <w:jc w:val="center"/>
      </w:pPr>
    </w:p>
    <w:p w14:paraId="1E55791E" w14:textId="047AFEB2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069AB72E" wp14:editId="7B126F0B">
            <wp:extent cx="3810279" cy="2374900"/>
            <wp:effectExtent l="0" t="0" r="0" b="6350"/>
            <wp:docPr id="14" name="Picture 1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ox and whisker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1872" cy="2382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E6E" w:rsidRPr="00756E6E">
        <w:rPr>
          <w:noProof/>
        </w:rPr>
        <w:drawing>
          <wp:inline distT="0" distB="0" distL="0" distR="0" wp14:anchorId="4218BC75" wp14:editId="4E99DD38">
            <wp:extent cx="4207768" cy="2622550"/>
            <wp:effectExtent l="0" t="0" r="254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3674" cy="262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7745A" w14:textId="321810C6" w:rsidR="00E458FB" w:rsidRPr="00167A9A" w:rsidRDefault="005000E3" w:rsidP="0048451A">
      <w:pPr>
        <w:rPr>
          <w:b/>
          <w:bCs/>
        </w:rPr>
      </w:pPr>
      <w:r w:rsidRPr="00167A9A">
        <w:rPr>
          <w:b/>
          <w:bCs/>
        </w:rPr>
        <w:t>Mean cortisol levels of Zoo MGRS are significantly higher than in situ red squirrels F=62.</w:t>
      </w:r>
      <w:proofErr w:type="gramStart"/>
      <w:r w:rsidRPr="00167A9A">
        <w:rPr>
          <w:b/>
          <w:bCs/>
        </w:rPr>
        <w:t xml:space="preserve">91  </w:t>
      </w:r>
      <w:proofErr w:type="spellStart"/>
      <w:r w:rsidRPr="00167A9A">
        <w:rPr>
          <w:b/>
          <w:bCs/>
        </w:rPr>
        <w:t>Pr</w:t>
      </w:r>
      <w:proofErr w:type="spellEnd"/>
      <w:proofErr w:type="gramEnd"/>
      <w:r w:rsidRPr="00167A9A">
        <w:rPr>
          <w:b/>
          <w:bCs/>
        </w:rPr>
        <w:t xml:space="preserve"> &lt;2e-16</w:t>
      </w:r>
    </w:p>
    <w:p w14:paraId="6705A432" w14:textId="5E791151" w:rsidR="00E458FB" w:rsidRDefault="00E458FB" w:rsidP="009430E3"/>
    <w:p w14:paraId="6B9ADC2D" w14:textId="726B8FEF" w:rsidR="00C16E9A" w:rsidRDefault="00C16E9A" w:rsidP="00FA3B92">
      <w:pPr>
        <w:jc w:val="center"/>
      </w:pPr>
    </w:p>
    <w:p w14:paraId="237DAF6C" w14:textId="7D89B2F3" w:rsidR="009D14A1" w:rsidRDefault="009D14A1" w:rsidP="00FA3B92">
      <w:pPr>
        <w:jc w:val="center"/>
      </w:pPr>
    </w:p>
    <w:p w14:paraId="26A30EA3" w14:textId="11C3B415" w:rsidR="009A560B" w:rsidRDefault="009A560B" w:rsidP="00FA3B92">
      <w:pPr>
        <w:jc w:val="center"/>
      </w:pPr>
    </w:p>
    <w:p w14:paraId="1BE0358A" w14:textId="6570E0A5" w:rsidR="009A560B" w:rsidRDefault="009A560B" w:rsidP="00FA3B92">
      <w:pPr>
        <w:jc w:val="center"/>
      </w:pPr>
    </w:p>
    <w:p w14:paraId="36671679" w14:textId="2BD5F574" w:rsidR="009A560B" w:rsidRDefault="009A560B" w:rsidP="00FA3B92">
      <w:pPr>
        <w:jc w:val="center"/>
      </w:pPr>
    </w:p>
    <w:p w14:paraId="4A362048" w14:textId="19814C64" w:rsidR="009A560B" w:rsidRDefault="009A560B" w:rsidP="00FA3B92">
      <w:pPr>
        <w:jc w:val="center"/>
      </w:pPr>
    </w:p>
    <w:p w14:paraId="105C50D4" w14:textId="409586D8" w:rsidR="009A560B" w:rsidRDefault="009A560B" w:rsidP="00FA3B92">
      <w:pPr>
        <w:jc w:val="center"/>
      </w:pPr>
    </w:p>
    <w:p w14:paraId="4362DE4A" w14:textId="42F6A436" w:rsidR="009A560B" w:rsidRDefault="009A560B" w:rsidP="00FA3B92">
      <w:pPr>
        <w:jc w:val="center"/>
      </w:pPr>
    </w:p>
    <w:p w14:paraId="0B06719B" w14:textId="1140ED73" w:rsidR="009A560B" w:rsidRDefault="009A560B" w:rsidP="00FA3B92">
      <w:pPr>
        <w:jc w:val="center"/>
      </w:pPr>
    </w:p>
    <w:p w14:paraId="04A156C3" w14:textId="1DA52EC1" w:rsidR="008410C2" w:rsidRPr="002C32AC" w:rsidRDefault="008410C2" w:rsidP="002C32AC">
      <w:pPr>
        <w:spacing w:after="0"/>
        <w:rPr>
          <w:b/>
          <w:bCs/>
        </w:rPr>
      </w:pPr>
      <w:r w:rsidRPr="002C32AC">
        <w:rPr>
          <w:b/>
          <w:bCs/>
        </w:rPr>
        <w:t xml:space="preserve">Mean </w:t>
      </w:r>
      <w:r w:rsidR="00C50704">
        <w:rPr>
          <w:b/>
          <w:bCs/>
        </w:rPr>
        <w:t>cortisol</w:t>
      </w:r>
      <w:r w:rsidRPr="002C32AC">
        <w:rPr>
          <w:b/>
          <w:bCs/>
        </w:rPr>
        <w:t xml:space="preserve"> values by season of both </w:t>
      </w:r>
      <w:r w:rsidRPr="00C50704">
        <w:rPr>
          <w:b/>
          <w:bCs/>
          <w:i/>
          <w:iCs/>
        </w:rPr>
        <w:t>in situ</w:t>
      </w:r>
      <w:r w:rsidRPr="002C32AC">
        <w:rPr>
          <w:b/>
          <w:bCs/>
        </w:rPr>
        <w:t xml:space="preserve"> and </w:t>
      </w:r>
      <w:r w:rsidRPr="00C50704">
        <w:rPr>
          <w:b/>
          <w:bCs/>
          <w:i/>
          <w:iCs/>
        </w:rPr>
        <w:t>ex situ</w:t>
      </w:r>
      <w:r w:rsidRPr="002C32AC">
        <w:rPr>
          <w:b/>
          <w:bCs/>
        </w:rPr>
        <w:t xml:space="preserve"> red squirrels: </w:t>
      </w:r>
    </w:p>
    <w:p w14:paraId="3C8A3C00" w14:textId="2C504E08" w:rsidR="008410C2" w:rsidRPr="002C32AC" w:rsidRDefault="008410C2" w:rsidP="002C32AC">
      <w:pPr>
        <w:spacing w:after="0"/>
        <w:rPr>
          <w:b/>
          <w:bCs/>
        </w:rPr>
      </w:pPr>
      <w:r w:rsidRPr="002C32AC">
        <w:rPr>
          <w:b/>
          <w:bCs/>
        </w:rPr>
        <w:t xml:space="preserve">Fall </w:t>
      </w:r>
      <w:r w:rsidR="00202182" w:rsidRPr="002C32AC">
        <w:rPr>
          <w:b/>
          <w:bCs/>
        </w:rPr>
        <w:t>44.6</w:t>
      </w:r>
      <w:r w:rsidRPr="002C32AC">
        <w:rPr>
          <w:b/>
          <w:bCs/>
        </w:rPr>
        <w:t>ng/g-Max</w:t>
      </w:r>
      <w:r w:rsidR="00284034">
        <w:rPr>
          <w:b/>
          <w:bCs/>
        </w:rPr>
        <w:t>/min</w:t>
      </w:r>
      <w:r w:rsidRPr="002C32AC">
        <w:rPr>
          <w:b/>
          <w:bCs/>
        </w:rPr>
        <w:t>-</w:t>
      </w:r>
      <w:r w:rsidR="00202182" w:rsidRPr="002C32AC">
        <w:rPr>
          <w:b/>
          <w:bCs/>
        </w:rPr>
        <w:t>592</w:t>
      </w:r>
      <w:r w:rsidR="00052D2F" w:rsidRPr="002C32AC">
        <w:rPr>
          <w:b/>
          <w:bCs/>
        </w:rPr>
        <w:t>/</w:t>
      </w:r>
      <w:r w:rsidR="00763385">
        <w:rPr>
          <w:b/>
          <w:bCs/>
        </w:rPr>
        <w:t>8.</w:t>
      </w:r>
      <w:proofErr w:type="gramStart"/>
      <w:r w:rsidR="00763385">
        <w:rPr>
          <w:b/>
          <w:bCs/>
        </w:rPr>
        <w:t>65</w:t>
      </w:r>
      <w:r w:rsidRPr="002C32AC">
        <w:rPr>
          <w:b/>
          <w:bCs/>
        </w:rPr>
        <w:t xml:space="preserve">, </w:t>
      </w:r>
      <w:r w:rsidR="00E93B51">
        <w:rPr>
          <w:b/>
          <w:bCs/>
        </w:rPr>
        <w:t xml:space="preserve">  </w:t>
      </w:r>
      <w:proofErr w:type="gramEnd"/>
      <w:r w:rsidR="00F75905">
        <w:rPr>
          <w:b/>
          <w:bCs/>
        </w:rPr>
        <w:t>S</w:t>
      </w:r>
      <w:r w:rsidRPr="002C32AC">
        <w:rPr>
          <w:b/>
          <w:bCs/>
        </w:rPr>
        <w:t xml:space="preserve">pring, </w:t>
      </w:r>
      <w:r w:rsidR="00F57BFD" w:rsidRPr="002C32AC">
        <w:rPr>
          <w:b/>
          <w:bCs/>
        </w:rPr>
        <w:t>57</w:t>
      </w:r>
      <w:r w:rsidR="00E93B51">
        <w:rPr>
          <w:b/>
          <w:bCs/>
        </w:rPr>
        <w:t>.6</w:t>
      </w:r>
      <w:r w:rsidRPr="002C32AC">
        <w:rPr>
          <w:b/>
          <w:bCs/>
        </w:rPr>
        <w:t>ng/g-Max</w:t>
      </w:r>
      <w:r w:rsidR="00763385">
        <w:rPr>
          <w:b/>
          <w:bCs/>
        </w:rPr>
        <w:t>/min</w:t>
      </w:r>
      <w:r w:rsidRPr="002C32AC">
        <w:rPr>
          <w:b/>
          <w:bCs/>
        </w:rPr>
        <w:t>-</w:t>
      </w:r>
      <w:r w:rsidR="00F57BFD" w:rsidRPr="002C32AC">
        <w:rPr>
          <w:b/>
          <w:bCs/>
        </w:rPr>
        <w:t>612</w:t>
      </w:r>
      <w:r w:rsidR="00052D2F" w:rsidRPr="002C32AC">
        <w:rPr>
          <w:b/>
          <w:bCs/>
        </w:rPr>
        <w:t>/</w:t>
      </w:r>
      <w:r w:rsidR="00763385">
        <w:rPr>
          <w:b/>
          <w:bCs/>
        </w:rPr>
        <w:t>3.40</w:t>
      </w:r>
      <w:r w:rsidR="00052D2F" w:rsidRPr="002C32AC">
        <w:rPr>
          <w:b/>
          <w:bCs/>
        </w:rPr>
        <w:t>,</w:t>
      </w:r>
      <w:r w:rsidR="00E93B51">
        <w:rPr>
          <w:b/>
          <w:bCs/>
        </w:rPr>
        <w:t xml:space="preserve">  </w:t>
      </w:r>
      <w:r w:rsidRPr="002C32AC">
        <w:rPr>
          <w:b/>
          <w:bCs/>
        </w:rPr>
        <w:t xml:space="preserve"> Summer, </w:t>
      </w:r>
      <w:r w:rsidR="00A75ACB" w:rsidRPr="002C32AC">
        <w:rPr>
          <w:b/>
          <w:bCs/>
        </w:rPr>
        <w:t>70.6</w:t>
      </w:r>
      <w:r w:rsidRPr="002C32AC">
        <w:rPr>
          <w:b/>
          <w:bCs/>
        </w:rPr>
        <w:t xml:space="preserve"> ng/g-Max</w:t>
      </w:r>
      <w:r w:rsidR="00E3713C">
        <w:rPr>
          <w:b/>
          <w:bCs/>
        </w:rPr>
        <w:t>/min-</w:t>
      </w:r>
      <w:r w:rsidRPr="002C32AC">
        <w:rPr>
          <w:b/>
          <w:bCs/>
        </w:rPr>
        <w:t xml:space="preserve"> </w:t>
      </w:r>
      <w:r w:rsidR="00A75ACB" w:rsidRPr="002C32AC">
        <w:rPr>
          <w:b/>
          <w:bCs/>
        </w:rPr>
        <w:t>1084</w:t>
      </w:r>
      <w:r w:rsidR="002C32AC" w:rsidRPr="002C32AC">
        <w:rPr>
          <w:b/>
          <w:bCs/>
        </w:rPr>
        <w:t>/</w:t>
      </w:r>
      <w:r w:rsidR="00E3713C">
        <w:rPr>
          <w:b/>
          <w:bCs/>
        </w:rPr>
        <w:t>7.37</w:t>
      </w:r>
      <w:r w:rsidRPr="002C32AC">
        <w:rPr>
          <w:b/>
          <w:bCs/>
        </w:rPr>
        <w:t>,</w:t>
      </w:r>
      <w:r w:rsidR="00E93B51">
        <w:rPr>
          <w:b/>
          <w:bCs/>
        </w:rPr>
        <w:t xml:space="preserve">  </w:t>
      </w:r>
      <w:r w:rsidRPr="002C32AC">
        <w:rPr>
          <w:b/>
          <w:bCs/>
        </w:rPr>
        <w:t xml:space="preserve">Winter </w:t>
      </w:r>
      <w:r w:rsidR="002C32AC" w:rsidRPr="002C32AC">
        <w:rPr>
          <w:b/>
          <w:bCs/>
        </w:rPr>
        <w:t>57.1</w:t>
      </w:r>
      <w:r w:rsidRPr="002C32AC">
        <w:rPr>
          <w:b/>
          <w:bCs/>
        </w:rPr>
        <w:t>ng/g-Ma</w:t>
      </w:r>
      <w:r w:rsidR="00E3713C">
        <w:rPr>
          <w:b/>
          <w:bCs/>
        </w:rPr>
        <w:t>x/min</w:t>
      </w:r>
      <w:r w:rsidRPr="002C32AC">
        <w:rPr>
          <w:b/>
          <w:bCs/>
        </w:rPr>
        <w:t xml:space="preserve"> </w:t>
      </w:r>
      <w:r w:rsidR="002C32AC" w:rsidRPr="002C32AC">
        <w:rPr>
          <w:b/>
          <w:bCs/>
        </w:rPr>
        <w:t>893/1.75</w:t>
      </w:r>
    </w:p>
    <w:p w14:paraId="02E219B7" w14:textId="2FE631AB" w:rsidR="009A560B" w:rsidRPr="002C32AC" w:rsidRDefault="008410C2" w:rsidP="00167A9A">
      <w:pPr>
        <w:rPr>
          <w:b/>
          <w:bCs/>
        </w:rPr>
      </w:pPr>
      <w:r w:rsidRPr="002C32AC">
        <w:rPr>
          <w:b/>
          <w:bCs/>
        </w:rPr>
        <w:t xml:space="preserve"> </w:t>
      </w:r>
    </w:p>
    <w:p w14:paraId="44FA6570" w14:textId="77777777" w:rsidR="009A560B" w:rsidRDefault="009A560B" w:rsidP="00FA3B92">
      <w:pPr>
        <w:jc w:val="center"/>
      </w:pPr>
    </w:p>
    <w:p w14:paraId="2D02B655" w14:textId="31F1307A" w:rsidR="005723F3" w:rsidRDefault="005723F3" w:rsidP="00FA3B92">
      <w:pPr>
        <w:jc w:val="center"/>
      </w:pPr>
      <w:r>
        <w:rPr>
          <w:noProof/>
        </w:rPr>
        <w:drawing>
          <wp:inline distT="0" distB="0" distL="0" distR="0" wp14:anchorId="7392683E" wp14:editId="2C8DBE79">
            <wp:extent cx="4370612" cy="2724150"/>
            <wp:effectExtent l="0" t="0" r="0" b="0"/>
            <wp:docPr id="15" name="Picture 1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box and whisker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871" cy="272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6E9A" w:rsidRPr="00C16E9A">
        <w:rPr>
          <w:noProof/>
        </w:rPr>
        <w:drawing>
          <wp:inline distT="0" distB="0" distL="0" distR="0" wp14:anchorId="3D909273" wp14:editId="4764F847">
            <wp:extent cx="4268898" cy="266065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78593" cy="266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980E9" w14:textId="2999F726" w:rsidR="00D250A3" w:rsidRDefault="00D250A3" w:rsidP="009430E3"/>
    <w:p w14:paraId="12AB23BB" w14:textId="0CDD7E9B" w:rsidR="00474668" w:rsidRDefault="00474668" w:rsidP="009430E3"/>
    <w:p w14:paraId="284EC252" w14:textId="6996727C" w:rsidR="009A560B" w:rsidRPr="00C42DE8" w:rsidRDefault="00F75905" w:rsidP="009430E3">
      <w:pPr>
        <w:rPr>
          <w:b/>
          <w:bCs/>
        </w:rPr>
      </w:pPr>
      <w:r w:rsidRPr="00C42DE8">
        <w:rPr>
          <w:b/>
          <w:bCs/>
        </w:rPr>
        <w:t xml:space="preserve">Mean </w:t>
      </w:r>
      <w:r w:rsidR="001D4E12" w:rsidRPr="00C42DE8">
        <w:rPr>
          <w:b/>
          <w:bCs/>
        </w:rPr>
        <w:t>cortisol</w:t>
      </w:r>
      <w:r w:rsidRPr="00C42DE8">
        <w:rPr>
          <w:b/>
          <w:bCs/>
        </w:rPr>
        <w:t xml:space="preserve"> values for Zoo, and in situ red squirrels by season are (not</w:t>
      </w:r>
      <w:proofErr w:type="gramStart"/>
      <w:r w:rsidRPr="00C42DE8">
        <w:rPr>
          <w:b/>
          <w:bCs/>
        </w:rPr>
        <w:t>?)significantly</w:t>
      </w:r>
      <w:proofErr w:type="gramEnd"/>
      <w:r w:rsidRPr="00C42DE8">
        <w:rPr>
          <w:b/>
          <w:bCs/>
        </w:rPr>
        <w:t xml:space="preserve"> different – </w:t>
      </w:r>
      <w:r w:rsidR="00283D26" w:rsidRPr="00C42DE8">
        <w:rPr>
          <w:b/>
          <w:bCs/>
        </w:rPr>
        <w:t>F=3.742</w:t>
      </w:r>
      <w:r w:rsidR="00C42DE8" w:rsidRPr="00C42DE8">
        <w:rPr>
          <w:b/>
          <w:bCs/>
        </w:rPr>
        <w:t>,</w:t>
      </w:r>
      <w:r w:rsidR="00283D26" w:rsidRPr="00C42DE8">
        <w:rPr>
          <w:b/>
          <w:bCs/>
        </w:rPr>
        <w:t xml:space="preserve"> pr&gt;0.0108</w:t>
      </w:r>
    </w:p>
    <w:p w14:paraId="37AE597B" w14:textId="36AB8DF0" w:rsidR="009A560B" w:rsidRDefault="009A560B" w:rsidP="009430E3"/>
    <w:p w14:paraId="6E710A40" w14:textId="01A31FD5" w:rsidR="009A560B" w:rsidRDefault="009A560B" w:rsidP="009430E3"/>
    <w:p w14:paraId="6A08D51D" w14:textId="6FE4B637" w:rsidR="009A560B" w:rsidRDefault="009A560B" w:rsidP="009430E3"/>
    <w:p w14:paraId="342F4AE0" w14:textId="155846A0" w:rsidR="009A560B" w:rsidRDefault="009A560B" w:rsidP="009430E3"/>
    <w:p w14:paraId="769A1408" w14:textId="0FFF61AF" w:rsidR="009A560B" w:rsidRDefault="009A560B" w:rsidP="009430E3"/>
    <w:p w14:paraId="473A8482" w14:textId="77777777" w:rsidR="0011306E" w:rsidRDefault="0011306E" w:rsidP="009E2E80">
      <w:pPr>
        <w:spacing w:after="0"/>
        <w:rPr>
          <w:b/>
          <w:bCs/>
        </w:rPr>
      </w:pPr>
    </w:p>
    <w:p w14:paraId="1AFFBBA4" w14:textId="18671FC5" w:rsidR="00C42DE8" w:rsidRPr="00C42DE8" w:rsidRDefault="00C42DE8" w:rsidP="009E2E80">
      <w:pPr>
        <w:spacing w:after="0"/>
        <w:rPr>
          <w:b/>
          <w:bCs/>
        </w:rPr>
      </w:pPr>
      <w:r w:rsidRPr="00C42DE8">
        <w:rPr>
          <w:b/>
          <w:bCs/>
        </w:rPr>
        <w:t xml:space="preserve">Mean </w:t>
      </w:r>
      <w:r>
        <w:rPr>
          <w:b/>
          <w:bCs/>
        </w:rPr>
        <w:t>testosterone</w:t>
      </w:r>
      <w:r w:rsidRPr="00C42DE8">
        <w:rPr>
          <w:b/>
          <w:bCs/>
        </w:rPr>
        <w:t xml:space="preserve"> values of in situ red squirrels vs. Zoo Squirrels: </w:t>
      </w:r>
    </w:p>
    <w:p w14:paraId="7DBFE233" w14:textId="3FFECEC1" w:rsidR="009A560B" w:rsidRPr="00C42DE8" w:rsidRDefault="00C42DE8" w:rsidP="009E2E80">
      <w:pPr>
        <w:spacing w:after="0"/>
        <w:rPr>
          <w:b/>
          <w:bCs/>
        </w:rPr>
      </w:pPr>
      <w:r w:rsidRPr="00C42DE8">
        <w:rPr>
          <w:b/>
          <w:bCs/>
        </w:rPr>
        <w:t>Mt. Graham =</w:t>
      </w:r>
      <w:r w:rsidR="00157396">
        <w:rPr>
          <w:b/>
          <w:bCs/>
        </w:rPr>
        <w:t>127</w:t>
      </w:r>
      <w:r w:rsidRPr="00C42DE8">
        <w:rPr>
          <w:b/>
          <w:bCs/>
        </w:rPr>
        <w:t xml:space="preserve"> ng/g-Max/min,</w:t>
      </w:r>
      <w:r w:rsidR="00157396">
        <w:rPr>
          <w:b/>
          <w:bCs/>
        </w:rPr>
        <w:t>270</w:t>
      </w:r>
      <w:r w:rsidRPr="00C42DE8">
        <w:rPr>
          <w:b/>
          <w:bCs/>
        </w:rPr>
        <w:t>/</w:t>
      </w:r>
      <w:proofErr w:type="gramStart"/>
      <w:r w:rsidR="00E3713C">
        <w:rPr>
          <w:b/>
          <w:bCs/>
        </w:rPr>
        <w:t>34</w:t>
      </w:r>
      <w:r w:rsidRPr="00C42DE8">
        <w:rPr>
          <w:b/>
          <w:bCs/>
        </w:rPr>
        <w:t xml:space="preserve">, </w:t>
      </w:r>
      <w:r w:rsidR="009E2E80">
        <w:rPr>
          <w:b/>
          <w:bCs/>
        </w:rPr>
        <w:t xml:space="preserve">  </w:t>
      </w:r>
      <w:proofErr w:type="gramEnd"/>
      <w:r w:rsidRPr="00C42DE8">
        <w:rPr>
          <w:b/>
          <w:bCs/>
        </w:rPr>
        <w:t xml:space="preserve">White </w:t>
      </w:r>
      <w:r w:rsidR="00157396">
        <w:rPr>
          <w:b/>
          <w:bCs/>
        </w:rPr>
        <w:t>M</w:t>
      </w:r>
      <w:r w:rsidRPr="00C42DE8">
        <w:rPr>
          <w:b/>
          <w:bCs/>
        </w:rPr>
        <w:t>t.</w:t>
      </w:r>
      <w:r w:rsidR="009E2E80">
        <w:rPr>
          <w:b/>
          <w:bCs/>
        </w:rPr>
        <w:t>=</w:t>
      </w:r>
      <w:r w:rsidR="00157396">
        <w:rPr>
          <w:b/>
          <w:bCs/>
        </w:rPr>
        <w:t>112</w:t>
      </w:r>
      <w:r w:rsidRPr="00C42DE8">
        <w:rPr>
          <w:b/>
          <w:bCs/>
        </w:rPr>
        <w:t>ng/g-Max/min,</w:t>
      </w:r>
      <w:r w:rsidR="00774E52">
        <w:rPr>
          <w:b/>
          <w:bCs/>
        </w:rPr>
        <w:t>327</w:t>
      </w:r>
      <w:r w:rsidRPr="00C42DE8">
        <w:rPr>
          <w:b/>
          <w:bCs/>
        </w:rPr>
        <w:t>/</w:t>
      </w:r>
      <w:r w:rsidR="00E3713C">
        <w:rPr>
          <w:b/>
          <w:bCs/>
        </w:rPr>
        <w:t>6.</w:t>
      </w:r>
      <w:r w:rsidR="00474FAD">
        <w:rPr>
          <w:b/>
          <w:bCs/>
        </w:rPr>
        <w:t>94</w:t>
      </w:r>
      <w:r w:rsidR="009E2E80">
        <w:rPr>
          <w:b/>
          <w:bCs/>
        </w:rPr>
        <w:t xml:space="preserve">  </w:t>
      </w:r>
      <w:r w:rsidRPr="00C42DE8">
        <w:rPr>
          <w:b/>
          <w:bCs/>
        </w:rPr>
        <w:t xml:space="preserve"> Zoo=</w:t>
      </w:r>
      <w:r w:rsidR="00CB08CD">
        <w:rPr>
          <w:b/>
          <w:bCs/>
        </w:rPr>
        <w:t>93.1</w:t>
      </w:r>
      <w:r w:rsidRPr="00C42DE8">
        <w:rPr>
          <w:b/>
          <w:bCs/>
        </w:rPr>
        <w:t>ng/g-Max,</w:t>
      </w:r>
      <w:r w:rsidR="00DE4DF8">
        <w:rPr>
          <w:b/>
          <w:bCs/>
        </w:rPr>
        <w:t>236</w:t>
      </w:r>
      <w:r w:rsidRPr="00C42DE8">
        <w:rPr>
          <w:b/>
          <w:bCs/>
        </w:rPr>
        <w:t>/</w:t>
      </w:r>
      <w:r w:rsidR="00474FAD">
        <w:rPr>
          <w:b/>
          <w:bCs/>
        </w:rPr>
        <w:t>47.5</w:t>
      </w:r>
    </w:p>
    <w:p w14:paraId="00273985" w14:textId="77777777" w:rsidR="00C42DE8" w:rsidRDefault="00C42DE8" w:rsidP="009E2E80">
      <w:pPr>
        <w:spacing w:after="0"/>
      </w:pPr>
    </w:p>
    <w:p w14:paraId="05C4FAC9" w14:textId="4199A9BC" w:rsidR="009A560B" w:rsidRDefault="009A560B" w:rsidP="009E2E80">
      <w:pPr>
        <w:spacing w:after="0"/>
      </w:pPr>
    </w:p>
    <w:p w14:paraId="58471044" w14:textId="77777777" w:rsidR="009A560B" w:rsidRDefault="009A560B" w:rsidP="009430E3"/>
    <w:p w14:paraId="0470DB3D" w14:textId="0832E17E" w:rsidR="005723F3" w:rsidRDefault="005723F3" w:rsidP="00FA3B92">
      <w:pPr>
        <w:jc w:val="center"/>
      </w:pPr>
      <w:r>
        <w:rPr>
          <w:noProof/>
        </w:rPr>
        <w:drawing>
          <wp:inline distT="0" distB="0" distL="0" distR="0" wp14:anchorId="1B9CACE7" wp14:editId="02D0BD12">
            <wp:extent cx="4054788" cy="2527300"/>
            <wp:effectExtent l="0" t="0" r="3175" b="6350"/>
            <wp:docPr id="16" name="Picture 1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box and whisker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302" cy="253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50A3" w:rsidRPr="00D250A3">
        <w:rPr>
          <w:noProof/>
        </w:rPr>
        <w:drawing>
          <wp:inline distT="0" distB="0" distL="0" distR="0" wp14:anchorId="46772F5D" wp14:editId="15C88292">
            <wp:extent cx="4425950" cy="2758535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34359" cy="276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DD7C5" w14:textId="099ACA38" w:rsidR="00377552" w:rsidRPr="0026166D" w:rsidRDefault="009E2E80" w:rsidP="00D60C74">
      <w:pPr>
        <w:rPr>
          <w:b/>
          <w:bCs/>
        </w:rPr>
      </w:pPr>
      <w:r w:rsidRPr="0026166D">
        <w:rPr>
          <w:b/>
          <w:bCs/>
        </w:rPr>
        <w:t>Mean testosterone values for Zoo and in situ red squirrels</w:t>
      </w:r>
      <w:r w:rsidR="006869C8">
        <w:rPr>
          <w:b/>
          <w:bCs/>
        </w:rPr>
        <w:t xml:space="preserve"> </w:t>
      </w:r>
      <w:r w:rsidRPr="0026166D">
        <w:rPr>
          <w:b/>
          <w:bCs/>
        </w:rPr>
        <w:t>are (not</w:t>
      </w:r>
      <w:proofErr w:type="gramStart"/>
      <w:r w:rsidRPr="0026166D">
        <w:rPr>
          <w:b/>
          <w:bCs/>
        </w:rPr>
        <w:t>?)significantly</w:t>
      </w:r>
      <w:proofErr w:type="gramEnd"/>
      <w:r w:rsidRPr="0026166D">
        <w:rPr>
          <w:b/>
          <w:bCs/>
        </w:rPr>
        <w:t xml:space="preserve"> different – </w:t>
      </w:r>
      <w:r w:rsidR="00D52358" w:rsidRPr="0026166D">
        <w:rPr>
          <w:b/>
          <w:bCs/>
        </w:rPr>
        <w:t xml:space="preserve">F= </w:t>
      </w:r>
      <w:r w:rsidR="00D60C74" w:rsidRPr="0026166D">
        <w:rPr>
          <w:b/>
          <w:bCs/>
        </w:rPr>
        <w:t xml:space="preserve">2.095    </w:t>
      </w:r>
      <w:proofErr w:type="spellStart"/>
      <w:r w:rsidR="00D52358" w:rsidRPr="0026166D">
        <w:rPr>
          <w:b/>
          <w:bCs/>
        </w:rPr>
        <w:t>Pr</w:t>
      </w:r>
      <w:proofErr w:type="spellEnd"/>
      <w:r w:rsidR="00D52358" w:rsidRPr="0026166D">
        <w:rPr>
          <w:b/>
          <w:bCs/>
        </w:rPr>
        <w:t>&gt;</w:t>
      </w:r>
      <w:r w:rsidR="0026166D" w:rsidRPr="0026166D">
        <w:rPr>
          <w:b/>
          <w:bCs/>
        </w:rPr>
        <w:t xml:space="preserve"> </w:t>
      </w:r>
      <w:r w:rsidR="00D60C74" w:rsidRPr="0026166D">
        <w:rPr>
          <w:b/>
          <w:bCs/>
        </w:rPr>
        <w:t>p 0.13</w:t>
      </w:r>
    </w:p>
    <w:p w14:paraId="0563EB6D" w14:textId="24F1005A" w:rsidR="009A560B" w:rsidRDefault="009A560B" w:rsidP="009430E3"/>
    <w:p w14:paraId="4CA742D4" w14:textId="6C918EF2" w:rsidR="009A560B" w:rsidRDefault="009A560B" w:rsidP="009430E3"/>
    <w:p w14:paraId="2725D181" w14:textId="70E30885" w:rsidR="009A560B" w:rsidRDefault="009A560B" w:rsidP="009430E3"/>
    <w:p w14:paraId="50CABB2B" w14:textId="0C7B4D58" w:rsidR="009A560B" w:rsidRDefault="009A560B" w:rsidP="009430E3"/>
    <w:p w14:paraId="7152F1F2" w14:textId="1618CDF9" w:rsidR="009A560B" w:rsidRDefault="009A560B" w:rsidP="009430E3"/>
    <w:p w14:paraId="50A28314" w14:textId="058B63E5" w:rsidR="009A560B" w:rsidRDefault="009A560B" w:rsidP="009430E3"/>
    <w:p w14:paraId="4F84028F" w14:textId="166314E6" w:rsidR="009A560B" w:rsidRDefault="009A560B" w:rsidP="009430E3"/>
    <w:p w14:paraId="451668EC" w14:textId="186A4B31" w:rsidR="00F64D6F" w:rsidRPr="00F64D6F" w:rsidRDefault="00F64D6F" w:rsidP="00F64D6F">
      <w:pPr>
        <w:spacing w:after="0"/>
        <w:rPr>
          <w:b/>
          <w:bCs/>
        </w:rPr>
      </w:pPr>
      <w:r w:rsidRPr="00F64D6F">
        <w:rPr>
          <w:b/>
          <w:bCs/>
        </w:rPr>
        <w:t xml:space="preserve">Mean </w:t>
      </w:r>
      <w:r>
        <w:rPr>
          <w:b/>
          <w:bCs/>
        </w:rPr>
        <w:t>testosterone</w:t>
      </w:r>
      <w:r w:rsidRPr="00F64D6F">
        <w:rPr>
          <w:b/>
          <w:bCs/>
        </w:rPr>
        <w:t xml:space="preserve"> values by season of both </w:t>
      </w:r>
      <w:r w:rsidRPr="00F64D6F">
        <w:rPr>
          <w:b/>
          <w:bCs/>
          <w:i/>
          <w:iCs/>
        </w:rPr>
        <w:t>in situ</w:t>
      </w:r>
      <w:r w:rsidRPr="00F64D6F">
        <w:rPr>
          <w:b/>
          <w:bCs/>
        </w:rPr>
        <w:t xml:space="preserve"> and </w:t>
      </w:r>
      <w:r w:rsidRPr="0062135B">
        <w:rPr>
          <w:b/>
          <w:bCs/>
          <w:i/>
          <w:iCs/>
        </w:rPr>
        <w:t>ex situ</w:t>
      </w:r>
      <w:r w:rsidRPr="00F64D6F">
        <w:rPr>
          <w:b/>
          <w:bCs/>
        </w:rPr>
        <w:t xml:space="preserve"> red squirrels: </w:t>
      </w:r>
    </w:p>
    <w:p w14:paraId="07C40F50" w14:textId="4D736B29" w:rsidR="00F64D6F" w:rsidRPr="00F64D6F" w:rsidRDefault="00F64D6F" w:rsidP="00F64D6F">
      <w:pPr>
        <w:spacing w:after="0"/>
        <w:rPr>
          <w:b/>
          <w:bCs/>
        </w:rPr>
      </w:pPr>
      <w:r w:rsidRPr="00F64D6F">
        <w:rPr>
          <w:b/>
          <w:bCs/>
        </w:rPr>
        <w:t xml:space="preserve">Fall </w:t>
      </w:r>
      <w:r w:rsidR="005F219C">
        <w:rPr>
          <w:b/>
          <w:bCs/>
        </w:rPr>
        <w:t xml:space="preserve">- </w:t>
      </w:r>
      <w:proofErr w:type="spellStart"/>
      <w:proofErr w:type="gramStart"/>
      <w:r w:rsidRPr="00F64D6F">
        <w:rPr>
          <w:b/>
          <w:bCs/>
        </w:rPr>
        <w:t>na</w:t>
      </w:r>
      <w:proofErr w:type="spellEnd"/>
      <w:r w:rsidRPr="00F64D6F">
        <w:rPr>
          <w:b/>
          <w:bCs/>
        </w:rPr>
        <w:t>,</w:t>
      </w:r>
      <w:r w:rsidR="00871854">
        <w:rPr>
          <w:b/>
          <w:bCs/>
        </w:rPr>
        <w:t>*</w:t>
      </w:r>
      <w:proofErr w:type="gramEnd"/>
      <w:r w:rsidRPr="00F64D6F">
        <w:rPr>
          <w:b/>
          <w:bCs/>
        </w:rPr>
        <w:t xml:space="preserve">  Spring, </w:t>
      </w:r>
      <w:r w:rsidR="00480A81">
        <w:rPr>
          <w:b/>
          <w:bCs/>
        </w:rPr>
        <w:t>103</w:t>
      </w:r>
      <w:r w:rsidRPr="00F64D6F">
        <w:rPr>
          <w:b/>
          <w:bCs/>
        </w:rPr>
        <w:t>ng/g-Max</w:t>
      </w:r>
      <w:r w:rsidR="00871854">
        <w:rPr>
          <w:b/>
          <w:bCs/>
        </w:rPr>
        <w:t>/min,</w:t>
      </w:r>
      <w:r w:rsidRPr="00F64D6F">
        <w:rPr>
          <w:b/>
          <w:bCs/>
        </w:rPr>
        <w:t>-</w:t>
      </w:r>
      <w:r w:rsidR="00480A81">
        <w:rPr>
          <w:b/>
          <w:bCs/>
        </w:rPr>
        <w:t>236</w:t>
      </w:r>
      <w:r w:rsidRPr="00F64D6F">
        <w:rPr>
          <w:b/>
          <w:bCs/>
        </w:rPr>
        <w:t>/</w:t>
      </w:r>
      <w:r w:rsidR="00871854">
        <w:rPr>
          <w:b/>
          <w:bCs/>
        </w:rPr>
        <w:t>34.0</w:t>
      </w:r>
      <w:r w:rsidRPr="00F64D6F">
        <w:rPr>
          <w:b/>
          <w:bCs/>
        </w:rPr>
        <w:t xml:space="preserve">,   Summer, </w:t>
      </w:r>
      <w:r w:rsidR="00480A81">
        <w:rPr>
          <w:b/>
          <w:bCs/>
        </w:rPr>
        <w:t>104</w:t>
      </w:r>
      <w:r w:rsidRPr="00F64D6F">
        <w:rPr>
          <w:b/>
          <w:bCs/>
        </w:rPr>
        <w:t xml:space="preserve"> ng/g-Max</w:t>
      </w:r>
      <w:r w:rsidR="00871854">
        <w:rPr>
          <w:b/>
          <w:bCs/>
        </w:rPr>
        <w:t>/min,</w:t>
      </w:r>
      <w:r w:rsidRPr="00F64D6F">
        <w:rPr>
          <w:b/>
          <w:bCs/>
        </w:rPr>
        <w:t xml:space="preserve"> </w:t>
      </w:r>
      <w:r w:rsidR="005F219C">
        <w:rPr>
          <w:b/>
          <w:bCs/>
        </w:rPr>
        <w:t>327/</w:t>
      </w:r>
      <w:r w:rsidR="00871854">
        <w:rPr>
          <w:b/>
          <w:bCs/>
        </w:rPr>
        <w:t>6.94</w:t>
      </w:r>
      <w:r w:rsidRPr="00F64D6F">
        <w:rPr>
          <w:b/>
          <w:bCs/>
        </w:rPr>
        <w:t xml:space="preserve">a,  </w:t>
      </w:r>
      <w:r w:rsidR="00871854">
        <w:rPr>
          <w:b/>
          <w:bCs/>
        </w:rPr>
        <w:t>*</w:t>
      </w:r>
      <w:r w:rsidRPr="00F64D6F">
        <w:rPr>
          <w:b/>
          <w:bCs/>
        </w:rPr>
        <w:t>Winter</w:t>
      </w:r>
      <w:r w:rsidR="005F219C">
        <w:rPr>
          <w:b/>
          <w:bCs/>
        </w:rPr>
        <w:t>-</w:t>
      </w:r>
      <w:proofErr w:type="spellStart"/>
      <w:r w:rsidR="005F219C">
        <w:rPr>
          <w:b/>
          <w:bCs/>
        </w:rPr>
        <w:t>na</w:t>
      </w:r>
      <w:proofErr w:type="spellEnd"/>
    </w:p>
    <w:p w14:paraId="6B7D9A27" w14:textId="2D3DBFA5" w:rsidR="009A560B" w:rsidRPr="00F64D6F" w:rsidRDefault="009A560B" w:rsidP="00F64D6F">
      <w:pPr>
        <w:spacing w:after="0"/>
        <w:rPr>
          <w:b/>
          <w:bCs/>
        </w:rPr>
      </w:pPr>
    </w:p>
    <w:p w14:paraId="34EDD8CF" w14:textId="77777777" w:rsidR="00416A8F" w:rsidRDefault="00416A8F" w:rsidP="009430E3"/>
    <w:p w14:paraId="7FDD122B" w14:textId="55286C97" w:rsidR="00AE464A" w:rsidRDefault="005723F3" w:rsidP="00377552">
      <w:pPr>
        <w:jc w:val="center"/>
      </w:pPr>
      <w:r>
        <w:rPr>
          <w:noProof/>
        </w:rPr>
        <w:drawing>
          <wp:inline distT="0" distB="0" distL="0" distR="0" wp14:anchorId="1ADFF17F" wp14:editId="0818B095">
            <wp:extent cx="3861218" cy="2406650"/>
            <wp:effectExtent l="0" t="0" r="6350" b="0"/>
            <wp:docPr id="17" name="Picture 1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box and whisker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179" cy="2411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464A" w:rsidRPr="00AE464A">
        <w:rPr>
          <w:noProof/>
        </w:rPr>
        <w:drawing>
          <wp:inline distT="0" distB="0" distL="0" distR="0" wp14:anchorId="4DE3E91B" wp14:editId="29833EB5">
            <wp:extent cx="4133850" cy="257647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51856" cy="258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AC4B6" w14:textId="5FE2F483" w:rsidR="005F219C" w:rsidRDefault="00A90456" w:rsidP="009A5130">
      <w:pPr>
        <w:rPr>
          <w:b/>
          <w:bCs/>
        </w:rPr>
      </w:pPr>
      <w:r w:rsidRPr="00A200A8">
        <w:rPr>
          <w:b/>
          <w:bCs/>
        </w:rPr>
        <w:t xml:space="preserve">           </w:t>
      </w:r>
      <w:r w:rsidR="00A17C13" w:rsidRPr="00A200A8">
        <w:rPr>
          <w:b/>
          <w:bCs/>
        </w:rPr>
        <w:t xml:space="preserve">Mean testosterone values </w:t>
      </w:r>
      <w:r w:rsidR="00A200A8" w:rsidRPr="00A200A8">
        <w:rPr>
          <w:b/>
          <w:bCs/>
        </w:rPr>
        <w:t xml:space="preserve">by season </w:t>
      </w:r>
      <w:r w:rsidR="00A17C13" w:rsidRPr="00A200A8">
        <w:rPr>
          <w:b/>
          <w:bCs/>
        </w:rPr>
        <w:t>for Zoo and in situ red squirrels</w:t>
      </w:r>
      <w:r w:rsidR="006869C8">
        <w:rPr>
          <w:b/>
          <w:bCs/>
        </w:rPr>
        <w:t xml:space="preserve"> </w:t>
      </w:r>
      <w:r w:rsidR="00A17C13" w:rsidRPr="00A200A8">
        <w:rPr>
          <w:b/>
          <w:bCs/>
        </w:rPr>
        <w:t>are (not</w:t>
      </w:r>
      <w:proofErr w:type="gramStart"/>
      <w:r w:rsidR="00A17C13" w:rsidRPr="00A200A8">
        <w:rPr>
          <w:b/>
          <w:bCs/>
        </w:rPr>
        <w:t>?)significantly</w:t>
      </w:r>
      <w:proofErr w:type="gramEnd"/>
      <w:r w:rsidRPr="00A200A8">
        <w:rPr>
          <w:b/>
          <w:bCs/>
        </w:rPr>
        <w:t xml:space="preserve">  </w:t>
      </w:r>
      <w:r w:rsidR="009A5130" w:rsidRPr="00A200A8">
        <w:rPr>
          <w:b/>
          <w:bCs/>
        </w:rPr>
        <w:t xml:space="preserve">F=0.005  </w:t>
      </w:r>
      <w:proofErr w:type="spellStart"/>
      <w:r w:rsidRPr="00A200A8">
        <w:rPr>
          <w:b/>
          <w:bCs/>
        </w:rPr>
        <w:t>Pr</w:t>
      </w:r>
      <w:proofErr w:type="spellEnd"/>
      <w:r w:rsidRPr="00A200A8">
        <w:rPr>
          <w:b/>
          <w:bCs/>
        </w:rPr>
        <w:t>&gt;</w:t>
      </w:r>
      <w:r w:rsidR="009A5130" w:rsidRPr="00A200A8">
        <w:rPr>
          <w:b/>
          <w:bCs/>
        </w:rPr>
        <w:t xml:space="preserve"> 0.946</w:t>
      </w:r>
    </w:p>
    <w:p w14:paraId="20CB1FA8" w14:textId="452C4B89" w:rsidR="00871854" w:rsidRPr="00A200A8" w:rsidRDefault="007752D7" w:rsidP="009A5130">
      <w:pPr>
        <w:rPr>
          <w:b/>
          <w:bCs/>
        </w:rPr>
      </w:pPr>
      <w:r>
        <w:rPr>
          <w:b/>
          <w:bCs/>
        </w:rPr>
        <w:t xml:space="preserve">         </w:t>
      </w:r>
      <w:r w:rsidR="00871854">
        <w:rPr>
          <w:b/>
          <w:bCs/>
        </w:rPr>
        <w:t>*</w:t>
      </w:r>
      <w:proofErr w:type="gramStart"/>
      <w:r w:rsidR="00871854">
        <w:rPr>
          <w:b/>
          <w:bCs/>
        </w:rPr>
        <w:t>no</w:t>
      </w:r>
      <w:proofErr w:type="gramEnd"/>
      <w:r w:rsidR="00871854">
        <w:rPr>
          <w:b/>
          <w:bCs/>
        </w:rPr>
        <w:t xml:space="preserve"> samples </w:t>
      </w:r>
      <w:r w:rsidR="007A02BD">
        <w:rPr>
          <w:b/>
          <w:bCs/>
        </w:rPr>
        <w:t xml:space="preserve">were </w:t>
      </w:r>
      <w:r w:rsidR="00871854">
        <w:rPr>
          <w:b/>
          <w:bCs/>
        </w:rPr>
        <w:t xml:space="preserve">collected in </w:t>
      </w:r>
      <w:r w:rsidR="007A02BD">
        <w:rPr>
          <w:b/>
          <w:bCs/>
        </w:rPr>
        <w:t xml:space="preserve">the </w:t>
      </w:r>
      <w:r w:rsidR="00871854">
        <w:rPr>
          <w:b/>
          <w:bCs/>
        </w:rPr>
        <w:t>fall and winter</w:t>
      </w:r>
      <w:r>
        <w:rPr>
          <w:b/>
          <w:bCs/>
        </w:rPr>
        <w:t xml:space="preserve"> </w:t>
      </w:r>
    </w:p>
    <w:sectPr w:rsidR="00871854" w:rsidRPr="00A200A8" w:rsidSect="00073910">
      <w:footerReference w:type="default" r:id="rId22"/>
      <w:pgSz w:w="15840" w:h="12240" w:orient="landscape"/>
      <w:pgMar w:top="720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0FF63" w14:textId="77777777" w:rsidR="00432DCB" w:rsidRDefault="00432DCB" w:rsidP="00FA3B92">
      <w:pPr>
        <w:spacing w:after="0" w:line="240" w:lineRule="auto"/>
      </w:pPr>
      <w:r>
        <w:separator/>
      </w:r>
    </w:p>
  </w:endnote>
  <w:endnote w:type="continuationSeparator" w:id="0">
    <w:p w14:paraId="5DBDE443" w14:textId="77777777" w:rsidR="00432DCB" w:rsidRDefault="00432DCB" w:rsidP="00FA3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4519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6F902D" w14:textId="19B8D5FA" w:rsidR="00FA3B92" w:rsidRDefault="00FA3B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14410B" w14:textId="77777777" w:rsidR="00FA3B92" w:rsidRDefault="00FA3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1DF26" w14:textId="77777777" w:rsidR="00432DCB" w:rsidRDefault="00432DCB" w:rsidP="00FA3B92">
      <w:pPr>
        <w:spacing w:after="0" w:line="240" w:lineRule="auto"/>
      </w:pPr>
      <w:r>
        <w:separator/>
      </w:r>
    </w:p>
  </w:footnote>
  <w:footnote w:type="continuationSeparator" w:id="0">
    <w:p w14:paraId="3DD37B06" w14:textId="77777777" w:rsidR="00432DCB" w:rsidRDefault="00432DCB" w:rsidP="00FA3B9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jQwMjc2MDE2MjBW0lEKTi0uzszPAykwNKoFAOAZFwAtAAAA"/>
  </w:docVars>
  <w:rsids>
    <w:rsidRoot w:val="009430E3"/>
    <w:rsid w:val="000202E7"/>
    <w:rsid w:val="00021226"/>
    <w:rsid w:val="00026E55"/>
    <w:rsid w:val="00033C4D"/>
    <w:rsid w:val="00034589"/>
    <w:rsid w:val="000437C8"/>
    <w:rsid w:val="00052D2F"/>
    <w:rsid w:val="000540DB"/>
    <w:rsid w:val="000653DE"/>
    <w:rsid w:val="00066196"/>
    <w:rsid w:val="00073910"/>
    <w:rsid w:val="0008315B"/>
    <w:rsid w:val="0009128D"/>
    <w:rsid w:val="000B13E8"/>
    <w:rsid w:val="000B2161"/>
    <w:rsid w:val="000B23B3"/>
    <w:rsid w:val="000D09DB"/>
    <w:rsid w:val="000D0C8B"/>
    <w:rsid w:val="000E4B40"/>
    <w:rsid w:val="000F35D5"/>
    <w:rsid w:val="001010D4"/>
    <w:rsid w:val="001036E2"/>
    <w:rsid w:val="00106FF7"/>
    <w:rsid w:val="0011306E"/>
    <w:rsid w:val="00114328"/>
    <w:rsid w:val="001143A1"/>
    <w:rsid w:val="00125F5E"/>
    <w:rsid w:val="00126BD3"/>
    <w:rsid w:val="0013025D"/>
    <w:rsid w:val="00144615"/>
    <w:rsid w:val="001559A6"/>
    <w:rsid w:val="001562C5"/>
    <w:rsid w:val="00157396"/>
    <w:rsid w:val="00161203"/>
    <w:rsid w:val="001629B5"/>
    <w:rsid w:val="001629FA"/>
    <w:rsid w:val="00162EB6"/>
    <w:rsid w:val="001641E4"/>
    <w:rsid w:val="00167A9A"/>
    <w:rsid w:val="0018228B"/>
    <w:rsid w:val="00186642"/>
    <w:rsid w:val="001943DA"/>
    <w:rsid w:val="001A009A"/>
    <w:rsid w:val="001A03B2"/>
    <w:rsid w:val="001A46AA"/>
    <w:rsid w:val="001B53D3"/>
    <w:rsid w:val="001B7C2D"/>
    <w:rsid w:val="001B7FCF"/>
    <w:rsid w:val="001C171C"/>
    <w:rsid w:val="001C24AA"/>
    <w:rsid w:val="001D4E12"/>
    <w:rsid w:val="001D6284"/>
    <w:rsid w:val="001E5E51"/>
    <w:rsid w:val="001E6F57"/>
    <w:rsid w:val="001F2589"/>
    <w:rsid w:val="001F31C5"/>
    <w:rsid w:val="001F43F5"/>
    <w:rsid w:val="00201257"/>
    <w:rsid w:val="00202182"/>
    <w:rsid w:val="00210811"/>
    <w:rsid w:val="00216FF0"/>
    <w:rsid w:val="00237284"/>
    <w:rsid w:val="002405D1"/>
    <w:rsid w:val="00252D5E"/>
    <w:rsid w:val="0026166D"/>
    <w:rsid w:val="0028013E"/>
    <w:rsid w:val="00283D26"/>
    <w:rsid w:val="00284034"/>
    <w:rsid w:val="002856E7"/>
    <w:rsid w:val="00286CEA"/>
    <w:rsid w:val="002A22CE"/>
    <w:rsid w:val="002A2BBD"/>
    <w:rsid w:val="002B6C6E"/>
    <w:rsid w:val="002C28A3"/>
    <w:rsid w:val="002C32AC"/>
    <w:rsid w:val="002F23AA"/>
    <w:rsid w:val="003115A5"/>
    <w:rsid w:val="00322F3C"/>
    <w:rsid w:val="00332924"/>
    <w:rsid w:val="00340FE3"/>
    <w:rsid w:val="003443E4"/>
    <w:rsid w:val="00347222"/>
    <w:rsid w:val="0034779A"/>
    <w:rsid w:val="00350671"/>
    <w:rsid w:val="00357C22"/>
    <w:rsid w:val="0037336D"/>
    <w:rsid w:val="00377552"/>
    <w:rsid w:val="003875A6"/>
    <w:rsid w:val="00392228"/>
    <w:rsid w:val="003D3771"/>
    <w:rsid w:val="003E12C8"/>
    <w:rsid w:val="003F1EAC"/>
    <w:rsid w:val="003F35A1"/>
    <w:rsid w:val="00401BA0"/>
    <w:rsid w:val="00406266"/>
    <w:rsid w:val="00412938"/>
    <w:rsid w:val="00416523"/>
    <w:rsid w:val="00416A8F"/>
    <w:rsid w:val="004307FC"/>
    <w:rsid w:val="00432DCB"/>
    <w:rsid w:val="00441AED"/>
    <w:rsid w:val="00443C7D"/>
    <w:rsid w:val="00446B19"/>
    <w:rsid w:val="00450D14"/>
    <w:rsid w:val="004722CC"/>
    <w:rsid w:val="00474668"/>
    <w:rsid w:val="00474FAD"/>
    <w:rsid w:val="00480A81"/>
    <w:rsid w:val="0048451A"/>
    <w:rsid w:val="004A137D"/>
    <w:rsid w:val="004A7BF2"/>
    <w:rsid w:val="004C6E15"/>
    <w:rsid w:val="004D5C28"/>
    <w:rsid w:val="004F52CB"/>
    <w:rsid w:val="005000E3"/>
    <w:rsid w:val="00502AD7"/>
    <w:rsid w:val="0050433A"/>
    <w:rsid w:val="0051781E"/>
    <w:rsid w:val="00540545"/>
    <w:rsid w:val="00544668"/>
    <w:rsid w:val="00553DC8"/>
    <w:rsid w:val="00562204"/>
    <w:rsid w:val="005723F3"/>
    <w:rsid w:val="00574407"/>
    <w:rsid w:val="00585CDF"/>
    <w:rsid w:val="00586389"/>
    <w:rsid w:val="00590742"/>
    <w:rsid w:val="00595BD4"/>
    <w:rsid w:val="0059678F"/>
    <w:rsid w:val="005C4578"/>
    <w:rsid w:val="005C7946"/>
    <w:rsid w:val="005D297D"/>
    <w:rsid w:val="005E0CD1"/>
    <w:rsid w:val="005E114A"/>
    <w:rsid w:val="005E7E7A"/>
    <w:rsid w:val="005F219C"/>
    <w:rsid w:val="005F2737"/>
    <w:rsid w:val="00601077"/>
    <w:rsid w:val="006062F4"/>
    <w:rsid w:val="00616D3F"/>
    <w:rsid w:val="00620C92"/>
    <w:rsid w:val="0062135B"/>
    <w:rsid w:val="00634837"/>
    <w:rsid w:val="00644AE7"/>
    <w:rsid w:val="00650577"/>
    <w:rsid w:val="00650743"/>
    <w:rsid w:val="00655541"/>
    <w:rsid w:val="006605EB"/>
    <w:rsid w:val="0067700B"/>
    <w:rsid w:val="006869C8"/>
    <w:rsid w:val="006E04EB"/>
    <w:rsid w:val="006E2069"/>
    <w:rsid w:val="006E61F9"/>
    <w:rsid w:val="00723E2A"/>
    <w:rsid w:val="007373AF"/>
    <w:rsid w:val="00741512"/>
    <w:rsid w:val="00743695"/>
    <w:rsid w:val="00756E6E"/>
    <w:rsid w:val="00763385"/>
    <w:rsid w:val="00774E52"/>
    <w:rsid w:val="007752D7"/>
    <w:rsid w:val="00783CB4"/>
    <w:rsid w:val="00795237"/>
    <w:rsid w:val="007A02BD"/>
    <w:rsid w:val="007A10F1"/>
    <w:rsid w:val="007B170F"/>
    <w:rsid w:val="007B3279"/>
    <w:rsid w:val="007B3B62"/>
    <w:rsid w:val="007B75BD"/>
    <w:rsid w:val="007C4249"/>
    <w:rsid w:val="007C4E03"/>
    <w:rsid w:val="007D25B2"/>
    <w:rsid w:val="007D7FFA"/>
    <w:rsid w:val="007E290C"/>
    <w:rsid w:val="007E5259"/>
    <w:rsid w:val="00800F21"/>
    <w:rsid w:val="00810D46"/>
    <w:rsid w:val="00826A4D"/>
    <w:rsid w:val="008410C2"/>
    <w:rsid w:val="008625A1"/>
    <w:rsid w:val="00864BBB"/>
    <w:rsid w:val="00870177"/>
    <w:rsid w:val="00871854"/>
    <w:rsid w:val="00882DF5"/>
    <w:rsid w:val="008953C7"/>
    <w:rsid w:val="008A2A74"/>
    <w:rsid w:val="008A7EEF"/>
    <w:rsid w:val="008B4134"/>
    <w:rsid w:val="008E688E"/>
    <w:rsid w:val="008F1537"/>
    <w:rsid w:val="008F38B7"/>
    <w:rsid w:val="008F651C"/>
    <w:rsid w:val="00900CA0"/>
    <w:rsid w:val="0091160C"/>
    <w:rsid w:val="0092008B"/>
    <w:rsid w:val="009430E3"/>
    <w:rsid w:val="00963EE2"/>
    <w:rsid w:val="0097263A"/>
    <w:rsid w:val="00972A78"/>
    <w:rsid w:val="00980791"/>
    <w:rsid w:val="00985960"/>
    <w:rsid w:val="0099167B"/>
    <w:rsid w:val="00994E7A"/>
    <w:rsid w:val="009A5130"/>
    <w:rsid w:val="009A560B"/>
    <w:rsid w:val="009B6A3D"/>
    <w:rsid w:val="009D14A1"/>
    <w:rsid w:val="009D26FC"/>
    <w:rsid w:val="009D6093"/>
    <w:rsid w:val="009D7196"/>
    <w:rsid w:val="009E2E80"/>
    <w:rsid w:val="00A04319"/>
    <w:rsid w:val="00A17C13"/>
    <w:rsid w:val="00A200A8"/>
    <w:rsid w:val="00A23B47"/>
    <w:rsid w:val="00A40185"/>
    <w:rsid w:val="00A4212D"/>
    <w:rsid w:val="00A61D6A"/>
    <w:rsid w:val="00A676EA"/>
    <w:rsid w:val="00A75ACB"/>
    <w:rsid w:val="00A76E25"/>
    <w:rsid w:val="00A90456"/>
    <w:rsid w:val="00AA3996"/>
    <w:rsid w:val="00AB14B8"/>
    <w:rsid w:val="00AB5D32"/>
    <w:rsid w:val="00AD1D3C"/>
    <w:rsid w:val="00AD298C"/>
    <w:rsid w:val="00AE41F8"/>
    <w:rsid w:val="00AE464A"/>
    <w:rsid w:val="00AE5989"/>
    <w:rsid w:val="00AF43F1"/>
    <w:rsid w:val="00B220F6"/>
    <w:rsid w:val="00B43E5D"/>
    <w:rsid w:val="00B44DAF"/>
    <w:rsid w:val="00BA7E10"/>
    <w:rsid w:val="00BB37E9"/>
    <w:rsid w:val="00BD609F"/>
    <w:rsid w:val="00BF43D2"/>
    <w:rsid w:val="00C11FB7"/>
    <w:rsid w:val="00C16E9A"/>
    <w:rsid w:val="00C22B8E"/>
    <w:rsid w:val="00C32752"/>
    <w:rsid w:val="00C32A49"/>
    <w:rsid w:val="00C42DE8"/>
    <w:rsid w:val="00C50704"/>
    <w:rsid w:val="00C5323D"/>
    <w:rsid w:val="00C532AD"/>
    <w:rsid w:val="00C56542"/>
    <w:rsid w:val="00C71375"/>
    <w:rsid w:val="00C751A0"/>
    <w:rsid w:val="00C83C78"/>
    <w:rsid w:val="00C86228"/>
    <w:rsid w:val="00C91DE9"/>
    <w:rsid w:val="00C9289A"/>
    <w:rsid w:val="00C95B30"/>
    <w:rsid w:val="00CA065B"/>
    <w:rsid w:val="00CB03E0"/>
    <w:rsid w:val="00CB08CD"/>
    <w:rsid w:val="00CC0996"/>
    <w:rsid w:val="00CD123A"/>
    <w:rsid w:val="00CD1C35"/>
    <w:rsid w:val="00CE14C7"/>
    <w:rsid w:val="00CE5EE8"/>
    <w:rsid w:val="00CF022A"/>
    <w:rsid w:val="00CF25C9"/>
    <w:rsid w:val="00CF25E5"/>
    <w:rsid w:val="00D077FD"/>
    <w:rsid w:val="00D250A3"/>
    <w:rsid w:val="00D30B1F"/>
    <w:rsid w:val="00D33032"/>
    <w:rsid w:val="00D470B1"/>
    <w:rsid w:val="00D4732F"/>
    <w:rsid w:val="00D52358"/>
    <w:rsid w:val="00D60C74"/>
    <w:rsid w:val="00D646A3"/>
    <w:rsid w:val="00D747D3"/>
    <w:rsid w:val="00D775CE"/>
    <w:rsid w:val="00D82943"/>
    <w:rsid w:val="00D878DC"/>
    <w:rsid w:val="00D96A03"/>
    <w:rsid w:val="00DB0347"/>
    <w:rsid w:val="00DB445A"/>
    <w:rsid w:val="00DB7B21"/>
    <w:rsid w:val="00DD79FE"/>
    <w:rsid w:val="00DE4DF8"/>
    <w:rsid w:val="00DF064F"/>
    <w:rsid w:val="00E03F0B"/>
    <w:rsid w:val="00E132CC"/>
    <w:rsid w:val="00E13C35"/>
    <w:rsid w:val="00E16D8E"/>
    <w:rsid w:val="00E17BF4"/>
    <w:rsid w:val="00E3713C"/>
    <w:rsid w:val="00E458FB"/>
    <w:rsid w:val="00E535E3"/>
    <w:rsid w:val="00E65C13"/>
    <w:rsid w:val="00E870F8"/>
    <w:rsid w:val="00E87C20"/>
    <w:rsid w:val="00E92FB6"/>
    <w:rsid w:val="00E936B9"/>
    <w:rsid w:val="00E93B51"/>
    <w:rsid w:val="00E9520C"/>
    <w:rsid w:val="00E953EC"/>
    <w:rsid w:val="00EA270B"/>
    <w:rsid w:val="00EE1EEB"/>
    <w:rsid w:val="00EE79CD"/>
    <w:rsid w:val="00F05208"/>
    <w:rsid w:val="00F15FC3"/>
    <w:rsid w:val="00F2323B"/>
    <w:rsid w:val="00F31E74"/>
    <w:rsid w:val="00F33C3C"/>
    <w:rsid w:val="00F50F39"/>
    <w:rsid w:val="00F521CC"/>
    <w:rsid w:val="00F57BFD"/>
    <w:rsid w:val="00F57FD7"/>
    <w:rsid w:val="00F64D6F"/>
    <w:rsid w:val="00F72D57"/>
    <w:rsid w:val="00F75905"/>
    <w:rsid w:val="00F7705E"/>
    <w:rsid w:val="00F7705F"/>
    <w:rsid w:val="00F92718"/>
    <w:rsid w:val="00FA3B92"/>
    <w:rsid w:val="00FC7868"/>
    <w:rsid w:val="00FC78E9"/>
    <w:rsid w:val="00FF4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6CC85"/>
  <w15:chartTrackingRefBased/>
  <w15:docId w15:val="{B72CF133-7033-4F3E-9256-AD4CE9DE2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30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3B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B92"/>
  </w:style>
  <w:style w:type="paragraph" w:styleId="Footer">
    <w:name w:val="footer"/>
    <w:basedOn w:val="Normal"/>
    <w:link w:val="FooterChar"/>
    <w:uiPriority w:val="99"/>
    <w:unhideWhenUsed/>
    <w:rsid w:val="00FA3B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B92"/>
  </w:style>
  <w:style w:type="character" w:styleId="CommentReference">
    <w:name w:val="annotation reference"/>
    <w:basedOn w:val="DefaultParagraphFont"/>
    <w:uiPriority w:val="99"/>
    <w:semiHidden/>
    <w:unhideWhenUsed/>
    <w:rsid w:val="004A7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B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B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B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A7B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4</TotalTime>
  <Pages>9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Stuart Wells</cp:lastModifiedBy>
  <cp:revision>312</cp:revision>
  <dcterms:created xsi:type="dcterms:W3CDTF">2021-05-03T17:51:00Z</dcterms:created>
  <dcterms:modified xsi:type="dcterms:W3CDTF">2023-03-20T04:53:00Z</dcterms:modified>
</cp:coreProperties>
</file>